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E55756" w14:textId="77777777" w:rsidR="00353D05" w:rsidRDefault="00000000">
      <w:pPr>
        <w:pStyle w:val="a4"/>
      </w:pPr>
      <w:r>
        <w:t>动手学深度学习</w:t>
      </w:r>
      <w:r>
        <w:t>v2</w:t>
      </w:r>
    </w:p>
    <w:p w14:paraId="745FAF8C" w14:textId="37A2BD27" w:rsidR="00F950E9" w:rsidRPr="00F950E9" w:rsidRDefault="00935FE7" w:rsidP="00F950E9">
      <w:pPr>
        <w:pStyle w:val="a0"/>
      </w:pPr>
      <w:r>
        <w:rPr>
          <w:rFonts w:hint="eastAsia"/>
          <w:lang w:eastAsia="zh-CN"/>
        </w:rPr>
        <w:t>第一周</w:t>
      </w:r>
    </w:p>
    <w:p w14:paraId="63DB8228" w14:textId="77777777" w:rsidR="00353D05" w:rsidRDefault="00000000">
      <w:pPr>
        <w:pStyle w:val="1"/>
      </w:pPr>
      <w:bookmarkStart w:id="0" w:name="动手学深度学习-v2"/>
      <w:r>
        <w:t>动手学深度学习</w:t>
      </w:r>
      <w:r>
        <w:t xml:space="preserve"> v2</w:t>
      </w:r>
    </w:p>
    <w:p w14:paraId="771D25EC" w14:textId="77777777" w:rsidR="00353D05" w:rsidRDefault="00000000">
      <w:pPr>
        <w:pStyle w:val="FirstParagraph"/>
      </w:pPr>
      <w:hyperlink r:id="rId7">
        <w:r>
          <w:rPr>
            <w:rStyle w:val="ad"/>
          </w:rPr>
          <w:t>https://zhuanlan.zhihu.com/p/38431213</w:t>
        </w:r>
      </w:hyperlink>
    </w:p>
    <w:bookmarkStart w:id="1" w:name="课程安排"/>
    <w:p w14:paraId="3444D66E" w14:textId="77777777" w:rsidR="00353D05" w:rsidRDefault="00000000">
      <w:pPr>
        <w:pStyle w:val="2"/>
      </w:pPr>
      <w:r>
        <w:fldChar w:fldCharType="begin"/>
      </w:r>
      <w:r>
        <w:instrText>HYPERLINK "file:///d:/BaiduSyncdisk/foam-template-master/</w:instrText>
      </w:r>
      <w:r>
        <w:instrText>研究生</w:instrText>
      </w:r>
      <w:r>
        <w:instrText>/</w:instrText>
      </w:r>
      <w:r>
        <w:instrText>深度学习</w:instrText>
      </w:r>
      <w:r>
        <w:instrText>/ppt/part-0_1.pdf::%PDF-1.4" \h</w:instrText>
      </w:r>
      <w:r>
        <w:fldChar w:fldCharType="separate"/>
      </w:r>
      <w:r>
        <w:rPr>
          <w:rStyle w:val="ad"/>
        </w:rPr>
        <w:t xml:space="preserve">01 </w:t>
      </w:r>
      <w:r>
        <w:rPr>
          <w:rStyle w:val="ad"/>
        </w:rPr>
        <w:t>课程安排</w:t>
      </w:r>
      <w:r>
        <w:rPr>
          <w:rStyle w:val="ad"/>
        </w:rPr>
        <w:fldChar w:fldCharType="end"/>
      </w:r>
    </w:p>
    <w:p w14:paraId="4FE31200" w14:textId="77777777" w:rsidR="00353D05" w:rsidRDefault="00000000">
      <w:pPr>
        <w:pStyle w:val="3"/>
      </w:pPr>
      <w:bookmarkStart w:id="2" w:name="目标"/>
      <w:r>
        <w:t>目标</w:t>
      </w:r>
    </w:p>
    <w:p w14:paraId="5536743F" w14:textId="77777777" w:rsidR="00353D05" w:rsidRDefault="00000000">
      <w:pPr>
        <w:pStyle w:val="FirstParagraph"/>
      </w:pPr>
      <w:r>
        <w:t>介绍深度学习经典模型和最新模型：</w:t>
      </w:r>
      <w:r>
        <w:t>LeNet</w:t>
      </w:r>
      <w:r>
        <w:t>、</w:t>
      </w:r>
      <w:r>
        <w:t>ResNet</w:t>
      </w:r>
      <w:r>
        <w:t>、</w:t>
      </w:r>
      <w:r>
        <w:t>LSTM</w:t>
      </w:r>
      <w:r>
        <w:t>、</w:t>
      </w:r>
      <w:r>
        <w:t>BERT</w:t>
      </w:r>
      <w:r>
        <w:t>。。。</w:t>
      </w:r>
      <w:r>
        <w:t xml:space="preserve"> </w:t>
      </w:r>
      <w:r>
        <w:t>机器学习基础：损失函数、目标函数、过拟合、优化</w:t>
      </w:r>
      <w:r>
        <w:t xml:space="preserve"> </w:t>
      </w:r>
      <w:r>
        <w:t>实践：使用</w:t>
      </w:r>
      <w:r>
        <w:t xml:space="preserve"> pytorch </w:t>
      </w:r>
      <w:r>
        <w:t>实现介绍的知识点；在真实数据上体验算法效果</w:t>
      </w:r>
    </w:p>
    <w:p w14:paraId="25168475" w14:textId="77777777" w:rsidR="00353D05" w:rsidRDefault="00000000">
      <w:pPr>
        <w:pStyle w:val="3"/>
      </w:pPr>
      <w:bookmarkStart w:id="3" w:name="内容"/>
      <w:bookmarkEnd w:id="2"/>
      <w:r>
        <w:t>内容</w:t>
      </w:r>
    </w:p>
    <w:p w14:paraId="6BE441BC" w14:textId="77777777" w:rsidR="00353D05" w:rsidRDefault="00000000">
      <w:pPr>
        <w:pStyle w:val="FirstParagraph"/>
      </w:pPr>
      <w:r>
        <w:t>深度学习基础：线性神经网络、多层感知机</w:t>
      </w:r>
      <w:r>
        <w:t xml:space="preserve"> </w:t>
      </w:r>
      <w:r>
        <w:t>卷积神经网络：</w:t>
      </w:r>
      <w:r>
        <w:t>LeNet</w:t>
      </w:r>
      <w:r>
        <w:t>、</w:t>
      </w:r>
      <w:r>
        <w:t>AlexNet</w:t>
      </w:r>
      <w:r>
        <w:t>、</w:t>
      </w:r>
      <w:r>
        <w:t>VGG</w:t>
      </w:r>
      <w:r>
        <w:t>、</w:t>
      </w:r>
      <w:r>
        <w:t>Inception</w:t>
      </w:r>
      <w:r>
        <w:t>、</w:t>
      </w:r>
      <w:r>
        <w:t xml:space="preserve">ResNet </w:t>
      </w:r>
      <w:r>
        <w:t>循环神经网络：</w:t>
      </w:r>
      <w:r>
        <w:t>RNN</w:t>
      </w:r>
      <w:r>
        <w:t>、</w:t>
      </w:r>
      <w:r>
        <w:t>GRU</w:t>
      </w:r>
      <w:r>
        <w:t>、</w:t>
      </w:r>
      <w:r>
        <w:t>LSTM</w:t>
      </w:r>
      <w:r>
        <w:t>、</w:t>
      </w:r>
      <w:r>
        <w:t xml:space="preserve">seq2seq </w:t>
      </w:r>
      <w:r>
        <w:t>注意力机制：</w:t>
      </w:r>
      <w:r>
        <w:t>Attention</w:t>
      </w:r>
      <w:r>
        <w:t>、</w:t>
      </w:r>
      <w:r>
        <w:t xml:space="preserve">Transformer </w:t>
      </w:r>
      <w:r>
        <w:t>优化算法：</w:t>
      </w:r>
      <w:r>
        <w:t>SGD</w:t>
      </w:r>
      <w:r>
        <w:t>、</w:t>
      </w:r>
      <w:r>
        <w:t>Momentum</w:t>
      </w:r>
      <w:r>
        <w:t>、</w:t>
      </w:r>
      <w:r>
        <w:t xml:space="preserve">Adam </w:t>
      </w:r>
      <w:r>
        <w:t>高性能计算：并行、多</w:t>
      </w:r>
      <w:r>
        <w:t xml:space="preserve"> GPU</w:t>
      </w:r>
      <w:r>
        <w:t>、分布式</w:t>
      </w:r>
      <w:r>
        <w:t xml:space="preserve"> </w:t>
      </w:r>
      <w:r>
        <w:t>计算机视觉：目标检测、语义分割</w:t>
      </w:r>
      <w:r>
        <w:t xml:space="preserve"> </w:t>
      </w:r>
      <w:r>
        <w:t>自然语言处理：词嵌入、</w:t>
      </w:r>
      <w:r>
        <w:t>BERT</w:t>
      </w:r>
    </w:p>
    <w:p w14:paraId="2EBAC335" w14:textId="77777777" w:rsidR="00353D05" w:rsidRDefault="00000000">
      <w:pPr>
        <w:pStyle w:val="3"/>
      </w:pPr>
      <w:bookmarkStart w:id="4" w:name="将会学到什么"/>
      <w:bookmarkEnd w:id="3"/>
      <w:r>
        <w:t>将会学到什么？</w:t>
      </w:r>
    </w:p>
    <w:p w14:paraId="4DDF901C" w14:textId="77777777" w:rsidR="00353D05" w:rsidRDefault="00000000">
      <w:pPr>
        <w:pStyle w:val="FirstParagraph"/>
      </w:pPr>
      <w:r>
        <w:rPr>
          <w:noProof/>
        </w:rPr>
        <w:drawing>
          <wp:inline distT="0" distB="0" distL="0" distR="0" wp14:anchorId="6B2D32B1" wp14:editId="3FFE9514">
            <wp:extent cx="4398745" cy="211755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$2023111910430Image/_20231119_110245_m3ja6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8636F" w14:textId="77777777" w:rsidR="00353D05" w:rsidRDefault="00000000">
      <w:pPr>
        <w:pStyle w:val="3"/>
      </w:pPr>
      <w:bookmarkStart w:id="5" w:name="资源"/>
      <w:bookmarkEnd w:id="4"/>
      <w:r>
        <w:t>资源</w:t>
      </w:r>
    </w:p>
    <w:p w14:paraId="1AFB43F6" w14:textId="77777777" w:rsidR="00353D05" w:rsidRDefault="00000000">
      <w:pPr>
        <w:pStyle w:val="FirstParagraph"/>
      </w:pPr>
      <w:r>
        <w:t xml:space="preserve">END: </w:t>
      </w:r>
      <w:r>
        <w:t>课程主页：</w:t>
      </w:r>
      <w:r>
        <w:t xml:space="preserve">https://courses.d2l.ai/zh-v2 </w:t>
      </w:r>
      <w:r>
        <w:t>教材：</w:t>
      </w:r>
      <w:r>
        <w:t xml:space="preserve">https://zh-v2.d2l.ai/ </w:t>
      </w:r>
      <w:r>
        <w:t>课程论坛讨论：</w:t>
      </w:r>
      <w:r>
        <w:t xml:space="preserve">https://discuss.d2l.ai/c/16 Pytorch </w:t>
      </w:r>
      <w:r>
        <w:t>论坛：</w:t>
      </w:r>
      <w:r>
        <w:t>https://discuss.pytorch.org/</w:t>
      </w:r>
    </w:p>
    <w:p w14:paraId="346AF568" w14:textId="77777777" w:rsidR="00353D05" w:rsidRDefault="00000000">
      <w:pPr>
        <w:pStyle w:val="2"/>
      </w:pPr>
      <w:bookmarkStart w:id="6" w:name="前言"/>
      <w:bookmarkEnd w:id="1"/>
      <w:bookmarkEnd w:id="5"/>
      <w:r>
        <w:lastRenderedPageBreak/>
        <w:t xml:space="preserve">DONE </w:t>
      </w:r>
      <w:r>
        <w:t>前言</w:t>
      </w:r>
    </w:p>
    <w:p w14:paraId="065563BD" w14:textId="77777777" w:rsidR="00353D05" w:rsidRDefault="00000000">
      <w:pPr>
        <w:pStyle w:val="3"/>
      </w:pPr>
      <w:bookmarkStart w:id="7" w:name="图-1-全书结构"/>
      <w:r>
        <w:t>图</w:t>
      </w:r>
      <w:r>
        <w:t xml:space="preserve"> 1: </w:t>
      </w:r>
      <w:r>
        <w:t>全书结构</w:t>
      </w:r>
    </w:p>
    <w:p w14:paraId="14DFEBAE" w14:textId="77777777" w:rsidR="00353D05" w:rsidRDefault="00000000">
      <w:pPr>
        <w:pStyle w:val="FirstParagraph"/>
      </w:pPr>
      <w:r>
        <w:rPr>
          <w:noProof/>
        </w:rPr>
        <w:drawing>
          <wp:inline distT="0" distB="0" distL="0" distR="0" wp14:anchorId="24AA05F2" wp14:editId="29B2DB0C">
            <wp:extent cx="5334000" cy="382983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$2023111910430Image/_20231119_111024_0KmyW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13784" w14:textId="77777777" w:rsidR="00353D05" w:rsidRDefault="00000000">
      <w:pPr>
        <w:pStyle w:val="3"/>
      </w:pPr>
      <w:bookmarkStart w:id="8" w:name="深度学习的介绍"/>
      <w:bookmarkEnd w:id="7"/>
      <w:r>
        <w:t xml:space="preserve">02 </w:t>
      </w:r>
      <w:hyperlink r:id="rId10">
        <w:r>
          <w:rPr>
            <w:rStyle w:val="ad"/>
          </w:rPr>
          <w:t>深度学习的介绍</w:t>
        </w:r>
      </w:hyperlink>
    </w:p>
    <w:p w14:paraId="459BC3D4" w14:textId="77777777" w:rsidR="00353D05" w:rsidRDefault="00000000">
      <w:pPr>
        <w:pStyle w:val="FirstParagraph"/>
      </w:pPr>
      <w:r>
        <w:t xml:space="preserve">1 </w:t>
      </w:r>
      <w:r>
        <w:t>图片分类</w:t>
      </w:r>
      <w:r>
        <w:t xml:space="preserve"> 2 </w:t>
      </w:r>
      <w:r>
        <w:t>物体检测和分割</w:t>
      </w:r>
      <w:r>
        <w:t xml:space="preserve"> 3 </w:t>
      </w:r>
      <w:r>
        <w:t>样式迁移</w:t>
      </w:r>
      <w:r>
        <w:t xml:space="preserve"> 4 </w:t>
      </w:r>
      <w:r>
        <w:t>人脸合成</w:t>
      </w:r>
      <w:r>
        <w:t xml:space="preserve"> 5 </w:t>
      </w:r>
      <w:r>
        <w:t>文字生成图片</w:t>
      </w:r>
      <w:r>
        <w:t xml:space="preserve"> 6 </w:t>
      </w:r>
      <w:r>
        <w:t>文字生成</w:t>
      </w:r>
      <w:r>
        <w:t xml:space="preserve"> 7 </w:t>
      </w:r>
      <w:r>
        <w:t>无人驾驶</w:t>
      </w:r>
    </w:p>
    <w:p w14:paraId="03B4860B" w14:textId="77777777" w:rsidR="00353D05" w:rsidRDefault="00000000">
      <w:pPr>
        <w:pStyle w:val="a0"/>
      </w:pPr>
      <w:r>
        <w:t>预测结果：数据</w:t>
      </w:r>
      <w:r>
        <w:t>-&gt;</w:t>
      </w:r>
      <w:r>
        <w:t>特征提取</w:t>
      </w:r>
      <w:r>
        <w:t>-&gt;</w:t>
      </w:r>
      <w:r>
        <w:t>训练模型</w:t>
      </w:r>
      <w:r>
        <w:t>-&gt;</w:t>
      </w:r>
      <w:r>
        <w:t>输出结果</w:t>
      </w:r>
      <w:r>
        <w:t xml:space="preserve"> </w:t>
      </w:r>
      <w:r>
        <w:t>模型获取：以往数据</w:t>
      </w:r>
      <w:r>
        <w:t>+</w:t>
      </w:r>
      <w:r>
        <w:t>已有输出</w:t>
      </w:r>
      <w:r>
        <w:t>-&gt;</w:t>
      </w:r>
      <w:r>
        <w:t>模型</w:t>
      </w:r>
    </w:p>
    <w:p w14:paraId="3F87084C" w14:textId="77777777" w:rsidR="00353D05" w:rsidRDefault="00000000">
      <w:pPr>
        <w:pStyle w:val="2"/>
      </w:pPr>
      <w:bookmarkStart w:id="9" w:name="安装"/>
      <w:bookmarkEnd w:id="6"/>
      <w:bookmarkEnd w:id="8"/>
      <w:r>
        <w:t xml:space="preserve">03 </w:t>
      </w:r>
      <w:hyperlink r:id="rId11">
        <w:r>
          <w:rPr>
            <w:rStyle w:val="ad"/>
          </w:rPr>
          <w:t>安装</w:t>
        </w:r>
      </w:hyperlink>
    </w:p>
    <w:p w14:paraId="3A561D35" w14:textId="77777777" w:rsidR="00353D05" w:rsidRDefault="00000000">
      <w:pPr>
        <w:pStyle w:val="FirstParagraph"/>
      </w:pPr>
      <w:hyperlink r:id="rId12">
        <w:r>
          <w:rPr>
            <w:rStyle w:val="ad"/>
          </w:rPr>
          <w:t>深度学习软件的安装</w:t>
        </w:r>
        <w:r>
          <w:rPr>
            <w:rStyle w:val="ad"/>
          </w:rPr>
          <w:t>conda</w:t>
        </w:r>
        <w:r>
          <w:rPr>
            <w:rStyle w:val="ad"/>
          </w:rPr>
          <w:t>、</w:t>
        </w:r>
        <w:r>
          <w:rPr>
            <w:rStyle w:val="ad"/>
          </w:rPr>
          <w:t>jupyter notebook</w:t>
        </w:r>
      </w:hyperlink>
    </w:p>
    <w:p w14:paraId="14AB4CAE" w14:textId="77777777" w:rsidR="00353D05" w:rsidRDefault="00000000">
      <w:pPr>
        <w:pStyle w:val="3"/>
      </w:pPr>
      <w:bookmarkStart w:id="10" w:name="版本"/>
      <w:r>
        <w:t>版本</w:t>
      </w:r>
    </w:p>
    <w:p w14:paraId="0AA95B33" w14:textId="77777777" w:rsidR="00353D05" w:rsidRDefault="00000000">
      <w:pPr>
        <w:pStyle w:val="SourceCode"/>
      </w:pPr>
      <w:r>
        <w:rPr>
          <w:rStyle w:val="VerbatimChar"/>
        </w:rPr>
        <w:t>$ python --version</w:t>
      </w:r>
      <w:r>
        <w:br/>
      </w:r>
      <w:r>
        <w:rPr>
          <w:rStyle w:val="VerbatimChar"/>
        </w:rPr>
        <w:t>Python 3.9.18</w:t>
      </w:r>
      <w:r>
        <w:br/>
      </w:r>
      <w:r>
        <w:rPr>
          <w:rStyle w:val="VerbatimChar"/>
        </w:rPr>
        <w:t>$ conda list scikit-learn</w:t>
      </w:r>
      <w:r>
        <w:br/>
      </w:r>
      <w:r>
        <w:rPr>
          <w:rStyle w:val="VerbatimChar"/>
        </w:rPr>
        <w:t># packages in environment at /home/jzdxdd/miniconda3/envs/d2l: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># Name                    Version                   Build  Channel</w:t>
      </w:r>
      <w:r>
        <w:br/>
      </w:r>
      <w:r>
        <w:rPr>
          <w:rStyle w:val="VerbatimChar"/>
        </w:rPr>
        <w:t>scikit-learn              1.0.2            py39h51133e4_1</w:t>
      </w:r>
    </w:p>
    <w:p w14:paraId="1E1C588B" w14:textId="77777777" w:rsidR="00353D05" w:rsidRDefault="00000000">
      <w:pPr>
        <w:pStyle w:val="SourceCode"/>
      </w:pPr>
      <w:r>
        <w:rPr>
          <w:rStyle w:val="VerbatimChar"/>
        </w:rPr>
        <w:lastRenderedPageBreak/>
        <w:t>conda install scipy==1.11.3</w:t>
      </w:r>
      <w:r>
        <w:br/>
      </w:r>
      <w:r>
        <w:rPr>
          <w:rStyle w:val="VerbatimChar"/>
        </w:rPr>
        <w:t>conda install numpy==1.22.2</w:t>
      </w:r>
      <w:r>
        <w:br/>
      </w:r>
      <w:r>
        <w:rPr>
          <w:rStyle w:val="VerbatimChar"/>
        </w:rPr>
        <w:t>conda install pandas==1.4.0</w:t>
      </w:r>
      <w:r>
        <w:br/>
      </w:r>
      <w:r>
        <w:rPr>
          <w:rStyle w:val="VerbatimChar"/>
        </w:rPr>
        <w:t>conda install matplotlib==3.5.1</w:t>
      </w:r>
      <w:r>
        <w:br/>
      </w:r>
      <w:r>
        <w:rPr>
          <w:rStyle w:val="VerbatimChar"/>
        </w:rPr>
        <w:t>conda install scikit-learn==1.0.2</w:t>
      </w:r>
      <w:r>
        <w:br/>
      </w:r>
      <w:r>
        <w:br/>
      </w:r>
      <w:r>
        <w:rPr>
          <w:rStyle w:val="VerbatimChar"/>
        </w:rPr>
        <w:t xml:space="preserve">conda install -c conda-forge xgboost # </w:t>
      </w:r>
      <w:r>
        <w:rPr>
          <w:rStyle w:val="VerbatimChar"/>
        </w:rPr>
        <w:t>从</w:t>
      </w:r>
      <w:r>
        <w:rPr>
          <w:rStyle w:val="VerbatimChar"/>
        </w:rPr>
        <w:t>conda-forge</w:t>
      </w:r>
      <w:r>
        <w:rPr>
          <w:rStyle w:val="VerbatimChar"/>
        </w:rPr>
        <w:t>渠道安装</w:t>
      </w:r>
      <w:r>
        <w:br/>
      </w:r>
      <w:r>
        <w:rPr>
          <w:rStyle w:val="VerbatimChar"/>
        </w:rPr>
        <w:t>conda install -c conda-forge lightgbm</w:t>
      </w:r>
    </w:p>
    <w:p w14:paraId="407D9BFF" w14:textId="77777777" w:rsidR="00353D05" w:rsidRDefault="00000000">
      <w:pPr>
        <w:pStyle w:val="2"/>
      </w:pPr>
      <w:bookmarkStart w:id="11" w:name="符号"/>
      <w:bookmarkEnd w:id="9"/>
      <w:bookmarkEnd w:id="10"/>
      <w:r>
        <w:t>符号</w:t>
      </w:r>
    </w:p>
    <w:p w14:paraId="2DD654C3" w14:textId="77777777" w:rsidR="00353D05" w:rsidRDefault="00000000">
      <w:pPr>
        <w:pStyle w:val="2"/>
      </w:pPr>
      <w:bookmarkStart w:id="12" w:name="引言"/>
      <w:bookmarkEnd w:id="11"/>
      <w:r>
        <w:t>引言</w:t>
      </w:r>
    </w:p>
    <w:p w14:paraId="127E8F7D" w14:textId="77777777" w:rsidR="00353D05" w:rsidRDefault="00000000">
      <w:pPr>
        <w:pStyle w:val="3"/>
      </w:pPr>
      <w:bookmarkStart w:id="13" w:name="日常生活中的机器学习"/>
      <w:r>
        <w:t>日常生活中的机器学习</w:t>
      </w:r>
    </w:p>
    <w:p w14:paraId="1C536F4D" w14:textId="77777777" w:rsidR="00353D05" w:rsidRDefault="00000000">
      <w:pPr>
        <w:pStyle w:val="3"/>
      </w:pPr>
      <w:bookmarkStart w:id="14" w:name="机器学习中的关键组件"/>
      <w:bookmarkEnd w:id="13"/>
      <w:r>
        <w:t>机器学习中的关键组件</w:t>
      </w:r>
    </w:p>
    <w:p w14:paraId="47E19BFD" w14:textId="77777777" w:rsidR="00353D05" w:rsidRDefault="00000000">
      <w:pPr>
        <w:numPr>
          <w:ilvl w:val="0"/>
          <w:numId w:val="2"/>
        </w:numPr>
      </w:pPr>
      <w:r>
        <w:t>数据</w:t>
      </w:r>
    </w:p>
    <w:p w14:paraId="352A0989" w14:textId="77777777" w:rsidR="00353D05" w:rsidRDefault="00000000">
      <w:pPr>
        <w:numPr>
          <w:ilvl w:val="0"/>
          <w:numId w:val="2"/>
        </w:numPr>
      </w:pPr>
      <w:r>
        <w:t>模型</w:t>
      </w:r>
    </w:p>
    <w:p w14:paraId="28BC9155" w14:textId="77777777" w:rsidR="00353D05" w:rsidRDefault="00000000">
      <w:pPr>
        <w:numPr>
          <w:ilvl w:val="0"/>
          <w:numId w:val="2"/>
        </w:numPr>
      </w:pPr>
      <w:r>
        <w:t>目标函数</w:t>
      </w:r>
    </w:p>
    <w:p w14:paraId="65202512" w14:textId="77777777" w:rsidR="00353D05" w:rsidRDefault="00000000">
      <w:pPr>
        <w:numPr>
          <w:ilvl w:val="0"/>
          <w:numId w:val="2"/>
        </w:numPr>
      </w:pPr>
      <w:r>
        <w:t>优化算法</w:t>
      </w:r>
    </w:p>
    <w:p w14:paraId="1D3B106A" w14:textId="77777777" w:rsidR="00353D05" w:rsidRDefault="00000000">
      <w:pPr>
        <w:pStyle w:val="3"/>
      </w:pPr>
      <w:bookmarkStart w:id="15" w:name="各种机器学习问题"/>
      <w:bookmarkEnd w:id="14"/>
      <w:r>
        <w:t>各种机器学习问题</w:t>
      </w:r>
    </w:p>
    <w:p w14:paraId="7DF1630F" w14:textId="77777777" w:rsidR="00353D05" w:rsidRDefault="00000000">
      <w:pPr>
        <w:numPr>
          <w:ilvl w:val="0"/>
          <w:numId w:val="3"/>
        </w:numPr>
      </w:pPr>
      <w:r>
        <w:t>监督学习</w:t>
      </w:r>
    </w:p>
    <w:p w14:paraId="30722B44" w14:textId="77777777" w:rsidR="00353D05" w:rsidRDefault="00000000">
      <w:pPr>
        <w:numPr>
          <w:ilvl w:val="1"/>
          <w:numId w:val="4"/>
        </w:numPr>
      </w:pPr>
      <w:r>
        <w:t>回归</w:t>
      </w:r>
    </w:p>
    <w:p w14:paraId="26F28A13" w14:textId="77777777" w:rsidR="00353D05" w:rsidRDefault="00000000">
      <w:pPr>
        <w:numPr>
          <w:ilvl w:val="1"/>
          <w:numId w:val="4"/>
        </w:numPr>
      </w:pPr>
      <w:r>
        <w:t>分类</w:t>
      </w:r>
    </w:p>
    <w:p w14:paraId="41A7C17C" w14:textId="77777777" w:rsidR="00353D05" w:rsidRDefault="00000000">
      <w:pPr>
        <w:numPr>
          <w:ilvl w:val="1"/>
          <w:numId w:val="4"/>
        </w:numPr>
      </w:pPr>
      <w:r>
        <w:t>标记问题</w:t>
      </w:r>
    </w:p>
    <w:p w14:paraId="5BB68FEE" w14:textId="77777777" w:rsidR="00353D05" w:rsidRDefault="00000000">
      <w:pPr>
        <w:numPr>
          <w:ilvl w:val="1"/>
          <w:numId w:val="4"/>
        </w:numPr>
      </w:pPr>
      <w:r>
        <w:t>搜索</w:t>
      </w:r>
    </w:p>
    <w:p w14:paraId="05BC8E28" w14:textId="77777777" w:rsidR="00353D05" w:rsidRDefault="00000000">
      <w:pPr>
        <w:numPr>
          <w:ilvl w:val="1"/>
          <w:numId w:val="4"/>
        </w:numPr>
      </w:pPr>
      <w:r>
        <w:t>推荐系统</w:t>
      </w:r>
    </w:p>
    <w:p w14:paraId="2DA64F34" w14:textId="77777777" w:rsidR="00353D05" w:rsidRDefault="00000000">
      <w:pPr>
        <w:numPr>
          <w:ilvl w:val="1"/>
          <w:numId w:val="4"/>
        </w:numPr>
      </w:pPr>
      <w:r>
        <w:t>序列学习</w:t>
      </w:r>
    </w:p>
    <w:p w14:paraId="603939FB" w14:textId="77777777" w:rsidR="00353D05" w:rsidRDefault="00000000">
      <w:pPr>
        <w:numPr>
          <w:ilvl w:val="0"/>
          <w:numId w:val="3"/>
        </w:numPr>
      </w:pPr>
      <w:r>
        <w:t>无监督学习</w:t>
      </w:r>
    </w:p>
    <w:p w14:paraId="0E7245F3" w14:textId="77777777" w:rsidR="00353D05" w:rsidRDefault="00000000">
      <w:pPr>
        <w:numPr>
          <w:ilvl w:val="0"/>
          <w:numId w:val="3"/>
        </w:numPr>
      </w:pPr>
      <w:r>
        <w:t>与环境互动</w:t>
      </w:r>
    </w:p>
    <w:p w14:paraId="50F2471B" w14:textId="77777777" w:rsidR="00353D05" w:rsidRDefault="00000000">
      <w:pPr>
        <w:numPr>
          <w:ilvl w:val="0"/>
          <w:numId w:val="3"/>
        </w:numPr>
      </w:pPr>
      <w:r>
        <w:t>强化学习</w:t>
      </w:r>
    </w:p>
    <w:p w14:paraId="799EA9C0" w14:textId="77777777" w:rsidR="00353D05" w:rsidRDefault="00000000">
      <w:pPr>
        <w:pStyle w:val="3"/>
      </w:pPr>
      <w:bookmarkStart w:id="16" w:name="起源"/>
      <w:bookmarkEnd w:id="15"/>
      <w:r>
        <w:lastRenderedPageBreak/>
        <w:t>起源</w:t>
      </w:r>
    </w:p>
    <w:p w14:paraId="56E32DE0" w14:textId="77777777" w:rsidR="00353D05" w:rsidRDefault="00000000">
      <w:pPr>
        <w:pStyle w:val="3"/>
      </w:pPr>
      <w:bookmarkStart w:id="17" w:name="深度学习的发展"/>
      <w:bookmarkEnd w:id="16"/>
      <w:r>
        <w:t>深度学习的发展</w:t>
      </w:r>
    </w:p>
    <w:p w14:paraId="6463BF6B" w14:textId="77777777" w:rsidR="00353D05" w:rsidRDefault="00000000">
      <w:pPr>
        <w:pStyle w:val="3"/>
      </w:pPr>
      <w:bookmarkStart w:id="18" w:name="深度学习的成功案例"/>
      <w:bookmarkEnd w:id="17"/>
      <w:r>
        <w:t>深度学习的成功案例</w:t>
      </w:r>
    </w:p>
    <w:p w14:paraId="61B34BED" w14:textId="77777777" w:rsidR="00353D05" w:rsidRDefault="00000000">
      <w:pPr>
        <w:pStyle w:val="3"/>
      </w:pPr>
      <w:bookmarkStart w:id="19" w:name="特点"/>
      <w:bookmarkEnd w:id="18"/>
      <w:r>
        <w:t>特点</w:t>
      </w:r>
    </w:p>
    <w:p w14:paraId="3674BE0E" w14:textId="77777777" w:rsidR="00353D05" w:rsidRDefault="00000000">
      <w:pPr>
        <w:pStyle w:val="2"/>
      </w:pPr>
      <w:bookmarkStart w:id="20" w:name="预备知识"/>
      <w:bookmarkEnd w:id="12"/>
      <w:bookmarkEnd w:id="19"/>
      <w:r>
        <w:t>预备知识</w:t>
      </w:r>
    </w:p>
    <w:p w14:paraId="37ABFBB3" w14:textId="77777777" w:rsidR="00353D05" w:rsidRDefault="00000000">
      <w:pPr>
        <w:pStyle w:val="3"/>
      </w:pPr>
      <w:bookmarkStart w:id="21" w:name="数据操作"/>
      <w:r>
        <w:t xml:space="preserve">DONE </w:t>
      </w:r>
      <w:hyperlink r:id="rId13">
        <w:r>
          <w:rPr>
            <w:rStyle w:val="ad"/>
          </w:rPr>
          <w:t xml:space="preserve">04 </w:t>
        </w:r>
        <w:r>
          <w:rPr>
            <w:rStyle w:val="ad"/>
          </w:rPr>
          <w:t>数据操作</w:t>
        </w:r>
      </w:hyperlink>
    </w:p>
    <w:p w14:paraId="5BE3C8FC" w14:textId="77777777" w:rsidR="00353D05" w:rsidRDefault="00000000">
      <w:pPr>
        <w:pStyle w:val="FirstParagraph"/>
      </w:pPr>
      <w:hyperlink r:id="rId14">
        <w:r>
          <w:rPr>
            <w:rStyle w:val="ad"/>
          </w:rPr>
          <w:t>ipynb</w:t>
        </w:r>
      </w:hyperlink>
    </w:p>
    <w:p w14:paraId="4CA245E9" w14:textId="77777777" w:rsidR="00353D05" w:rsidRDefault="00000000">
      <w:pPr>
        <w:numPr>
          <w:ilvl w:val="0"/>
          <w:numId w:val="5"/>
        </w:numPr>
      </w:pPr>
      <w:r>
        <w:t>入门</w:t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3630"/>
        <w:gridCol w:w="3336"/>
      </w:tblGrid>
      <w:tr w:rsidR="00353D05" w14:paraId="073D1FF5" w14:textId="77777777">
        <w:tc>
          <w:tcPr>
            <w:tcW w:w="0" w:type="auto"/>
          </w:tcPr>
          <w:p w14:paraId="0860D7BC" w14:textId="77777777" w:rsidR="00353D05" w:rsidRDefault="00000000">
            <w:pPr>
              <w:pStyle w:val="Compact"/>
            </w:pPr>
            <w:r>
              <w:t>touch.arrange(num)</w:t>
            </w:r>
          </w:p>
        </w:tc>
        <w:tc>
          <w:tcPr>
            <w:tcW w:w="0" w:type="auto"/>
          </w:tcPr>
          <w:p w14:paraId="064103D8" w14:textId="77777777" w:rsidR="00353D05" w:rsidRDefault="00000000">
            <w:pPr>
              <w:pStyle w:val="Compact"/>
            </w:pPr>
            <w:r>
              <w:t>创建行向量</w:t>
            </w:r>
          </w:p>
        </w:tc>
      </w:tr>
      <w:tr w:rsidR="00353D05" w14:paraId="4E0C7FFF" w14:textId="77777777">
        <w:tc>
          <w:tcPr>
            <w:tcW w:w="0" w:type="auto"/>
          </w:tcPr>
          <w:p w14:paraId="4EFFAD1B" w14:textId="77777777" w:rsidR="00353D05" w:rsidRDefault="00000000">
            <w:pPr>
              <w:pStyle w:val="Compact"/>
            </w:pPr>
            <w:r>
              <w:t>.shape</w:t>
            </w:r>
          </w:p>
        </w:tc>
        <w:tc>
          <w:tcPr>
            <w:tcW w:w="0" w:type="auto"/>
          </w:tcPr>
          <w:p w14:paraId="41A0BA01" w14:textId="77777777" w:rsidR="00353D05" w:rsidRDefault="00000000">
            <w:pPr>
              <w:pStyle w:val="Compact"/>
            </w:pPr>
            <w:r>
              <w:t>访问形状</w:t>
            </w:r>
          </w:p>
        </w:tc>
      </w:tr>
      <w:tr w:rsidR="00353D05" w14:paraId="7E109557" w14:textId="77777777">
        <w:tc>
          <w:tcPr>
            <w:tcW w:w="0" w:type="auto"/>
          </w:tcPr>
          <w:p w14:paraId="509725FD" w14:textId="77777777" w:rsidR="00353D05" w:rsidRDefault="00000000">
            <w:pPr>
              <w:pStyle w:val="Compact"/>
            </w:pPr>
            <w:r>
              <w:t>.numel()</w:t>
            </w:r>
          </w:p>
        </w:tc>
        <w:tc>
          <w:tcPr>
            <w:tcW w:w="0" w:type="auto"/>
          </w:tcPr>
          <w:p w14:paraId="51993845" w14:textId="77777777" w:rsidR="00353D05" w:rsidRDefault="00000000">
            <w:pPr>
              <w:pStyle w:val="Compact"/>
            </w:pPr>
            <w:r>
              <w:t>返回大小</w:t>
            </w:r>
          </w:p>
        </w:tc>
      </w:tr>
      <w:tr w:rsidR="00353D05" w14:paraId="122929CB" w14:textId="77777777">
        <w:tc>
          <w:tcPr>
            <w:tcW w:w="0" w:type="auto"/>
          </w:tcPr>
          <w:p w14:paraId="5D3E287C" w14:textId="77777777" w:rsidR="00353D05" w:rsidRDefault="00000000">
            <w:pPr>
              <w:pStyle w:val="Compact"/>
            </w:pPr>
            <w:r>
              <w:t>.reshape(num1,num2)</w:t>
            </w:r>
          </w:p>
        </w:tc>
        <w:tc>
          <w:tcPr>
            <w:tcW w:w="0" w:type="auto"/>
          </w:tcPr>
          <w:p w14:paraId="34A3FCE2" w14:textId="77777777" w:rsidR="00353D05" w:rsidRDefault="00000000">
            <w:pPr>
              <w:pStyle w:val="Compact"/>
            </w:pPr>
            <w:r>
              <w:t>改变形状不改变元素数量和值</w:t>
            </w:r>
          </w:p>
        </w:tc>
      </w:tr>
      <w:tr w:rsidR="00353D05" w14:paraId="3AA9808B" w14:textId="77777777">
        <w:tc>
          <w:tcPr>
            <w:tcW w:w="0" w:type="auto"/>
          </w:tcPr>
          <w:p w14:paraId="5035135B" w14:textId="77777777" w:rsidR="00353D05" w:rsidRDefault="00000000">
            <w:pPr>
              <w:pStyle w:val="Compact"/>
            </w:pPr>
            <w:r>
              <w:t>torch.zeros((num1,num2,num3))</w:t>
            </w:r>
          </w:p>
        </w:tc>
        <w:tc>
          <w:tcPr>
            <w:tcW w:w="0" w:type="auto"/>
          </w:tcPr>
          <w:p w14:paraId="1F347642" w14:textId="77777777" w:rsidR="00353D05" w:rsidRDefault="00000000">
            <w:pPr>
              <w:pStyle w:val="Compact"/>
            </w:pPr>
            <w:r>
              <w:t>全</w:t>
            </w:r>
            <w:r>
              <w:t xml:space="preserve"> 0</w:t>
            </w:r>
          </w:p>
        </w:tc>
      </w:tr>
      <w:tr w:rsidR="00353D05" w14:paraId="05F984E1" w14:textId="77777777">
        <w:tc>
          <w:tcPr>
            <w:tcW w:w="0" w:type="auto"/>
          </w:tcPr>
          <w:p w14:paraId="13B521AD" w14:textId="77777777" w:rsidR="00353D05" w:rsidRDefault="00000000">
            <w:pPr>
              <w:pStyle w:val="Compact"/>
            </w:pPr>
            <w:r>
              <w:t>torch.ones((num1,num2,num3))</w:t>
            </w:r>
          </w:p>
        </w:tc>
        <w:tc>
          <w:tcPr>
            <w:tcW w:w="0" w:type="auto"/>
          </w:tcPr>
          <w:p w14:paraId="26D9A0C6" w14:textId="77777777" w:rsidR="00353D05" w:rsidRDefault="00000000">
            <w:pPr>
              <w:pStyle w:val="Compact"/>
            </w:pPr>
            <w:r>
              <w:t>全</w:t>
            </w:r>
            <w:r>
              <w:t xml:space="preserve"> 1</w:t>
            </w:r>
          </w:p>
        </w:tc>
      </w:tr>
      <w:tr w:rsidR="00353D05" w14:paraId="3310D76F" w14:textId="77777777">
        <w:tc>
          <w:tcPr>
            <w:tcW w:w="0" w:type="auto"/>
          </w:tcPr>
          <w:p w14:paraId="506B6103" w14:textId="77777777" w:rsidR="00353D05" w:rsidRDefault="00000000">
            <w:pPr>
              <w:pStyle w:val="Compact"/>
            </w:pPr>
            <w:r>
              <w:t>torch.randn(3,4)</w:t>
            </w:r>
          </w:p>
        </w:tc>
        <w:tc>
          <w:tcPr>
            <w:tcW w:w="0" w:type="auto"/>
          </w:tcPr>
          <w:p w14:paraId="42758F8C" w14:textId="77777777" w:rsidR="00353D05" w:rsidRDefault="00000000">
            <w:pPr>
              <w:pStyle w:val="Compact"/>
            </w:pPr>
            <w:r>
              <w:t>正态随机</w:t>
            </w:r>
          </w:p>
        </w:tc>
      </w:tr>
    </w:tbl>
    <w:p w14:paraId="2825948B" w14:textId="77777777" w:rsidR="00353D05" w:rsidRDefault="00000000">
      <w:pPr>
        <w:numPr>
          <w:ilvl w:val="0"/>
          <w:numId w:val="5"/>
        </w:numPr>
      </w:pPr>
      <w:r>
        <w:t>运算符</w:t>
      </w:r>
    </w:p>
    <w:p w14:paraId="44C05C75" w14:textId="77777777" w:rsidR="00353D05" w:rsidRDefault="00000000">
      <w:pPr>
        <w:numPr>
          <w:ilvl w:val="0"/>
          <w:numId w:val="1"/>
        </w:numPr>
      </w:pPr>
      <w:r>
        <w:t>按元素（</w:t>
      </w:r>
      <w:r>
        <w:t>elementwise</w:t>
      </w:r>
      <w:r>
        <w:t>）运算</w:t>
      </w:r>
    </w:p>
    <w:p w14:paraId="22A7C4AE" w14:textId="77777777" w:rsidR="00353D05" w:rsidRDefault="00000000">
      <w:pPr>
        <w:numPr>
          <w:ilvl w:val="1"/>
          <w:numId w:val="6"/>
        </w:numPr>
      </w:pPr>
      <w:r>
        <w:t>连结（</w:t>
      </w:r>
      <w:r>
        <w:t>concatenate</w:t>
      </w:r>
      <w:r>
        <w:t>）</w:t>
      </w:r>
    </w:p>
    <w:p w14:paraId="19310854" w14:textId="77777777" w:rsidR="00353D05" w:rsidRDefault="00000000">
      <w:pPr>
        <w:numPr>
          <w:ilvl w:val="1"/>
          <w:numId w:val="1"/>
        </w:numPr>
      </w:pPr>
      <w:r>
        <w:t>轴</w:t>
      </w:r>
      <w:r>
        <w:t xml:space="preserve"> 0⇒</w:t>
      </w:r>
      <w:r>
        <w:t>行拼</w:t>
      </w:r>
      <w:r>
        <w:t xml:space="preserve"> </w:t>
      </w:r>
      <w:r>
        <w:t>轴</w:t>
      </w:r>
      <w:r>
        <w:t xml:space="preserve"> 1⇒</w:t>
      </w:r>
      <w:r>
        <w:t>列拼</w:t>
      </w:r>
    </w:p>
    <w:p w14:paraId="09192C13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torch.cat((X, Y), di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 torch.cat((X, Y)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5BC992A" w14:textId="77777777" w:rsidR="00353D05" w:rsidRDefault="00000000">
      <w:pPr>
        <w:numPr>
          <w:ilvl w:val="1"/>
          <w:numId w:val="6"/>
        </w:numPr>
      </w:pPr>
      <w:r>
        <w:t>比较</w:t>
      </w:r>
    </w:p>
    <w:p w14:paraId="4F4CA5F1" w14:textId="77777777" w:rsidR="00353D05" w:rsidRDefault="00000000">
      <w:pPr>
        <w:numPr>
          <w:ilvl w:val="1"/>
          <w:numId w:val="6"/>
        </w:numPr>
      </w:pPr>
      <w:r>
        <w:t>.sum()</w:t>
      </w:r>
      <w:r>
        <w:t>求和</w:t>
      </w:r>
    </w:p>
    <w:p w14:paraId="4A86E58B" w14:textId="77777777" w:rsidR="00353D05" w:rsidRDefault="00000000">
      <w:pPr>
        <w:numPr>
          <w:ilvl w:val="0"/>
          <w:numId w:val="5"/>
        </w:numPr>
      </w:pPr>
      <w:r>
        <w:t>广播机制</w:t>
      </w:r>
    </w:p>
    <w:p w14:paraId="3420DAEA" w14:textId="77777777" w:rsidR="00353D05" w:rsidRDefault="00000000">
      <w:pPr>
        <w:numPr>
          <w:ilvl w:val="0"/>
          <w:numId w:val="1"/>
        </w:numPr>
      </w:pPr>
      <w:r>
        <w:t>矩阵若缺少则复制另外矩阵的相同位置</w:t>
      </w:r>
    </w:p>
    <w:p w14:paraId="6B7B1F8B" w14:textId="77777777" w:rsidR="00353D05" w:rsidRDefault="00000000">
      <w:pPr>
        <w:numPr>
          <w:ilvl w:val="0"/>
          <w:numId w:val="5"/>
        </w:numPr>
      </w:pPr>
      <w:r>
        <w:t>索引和切片</w:t>
      </w:r>
    </w:p>
    <w:p w14:paraId="6D75FDD9" w14:textId="77777777" w:rsidR="00353D05" w:rsidRDefault="00000000">
      <w:pPr>
        <w:numPr>
          <w:ilvl w:val="1"/>
          <w:numId w:val="7"/>
        </w:numPr>
      </w:pPr>
      <w:r>
        <w:t>访问元素</w:t>
      </w:r>
      <w:r>
        <w:t>:</w:t>
      </w:r>
      <w:r>
        <w:t>与</w:t>
      </w:r>
      <w:r>
        <w:t>[)</w:t>
      </w:r>
    </w:p>
    <w:p w14:paraId="62984C77" w14:textId="77777777" w:rsidR="00353D05" w:rsidRDefault="00000000">
      <w:pPr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4D8A35CC" wp14:editId="4A3EB62A">
            <wp:extent cx="5334000" cy="2820102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$2023111910430Image/_20231119_161843_pVOHj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A5AF5" w14:textId="77777777" w:rsidR="00353D05" w:rsidRDefault="00000000">
      <w:pPr>
        <w:numPr>
          <w:ilvl w:val="1"/>
          <w:numId w:val="7"/>
        </w:numPr>
      </w:pPr>
      <w:r>
        <w:t xml:space="preserve">n </w:t>
      </w:r>
      <w:r>
        <w:t>维数组</w:t>
      </w:r>
    </w:p>
    <w:p w14:paraId="134027CC" w14:textId="77777777" w:rsidR="00353D05" w:rsidRDefault="00000000">
      <w:pPr>
        <w:numPr>
          <w:ilvl w:val="2"/>
          <w:numId w:val="8"/>
        </w:numPr>
      </w:pPr>
      <w:r>
        <w:t xml:space="preserve">n </w:t>
      </w:r>
      <w:r>
        <w:t>维数组，也称为张量（</w:t>
      </w:r>
      <w:r>
        <w:t>tensor</w:t>
      </w:r>
      <w:r>
        <w:t>）</w:t>
      </w:r>
    </w:p>
    <w:p w14:paraId="1F4378D4" w14:textId="77777777" w:rsidR="00353D05" w:rsidRDefault="00000000">
      <w:pPr>
        <w:numPr>
          <w:ilvl w:val="2"/>
          <w:numId w:val="8"/>
        </w:numPr>
      </w:pPr>
      <w:r>
        <w:t>创建数组需要</w:t>
      </w:r>
    </w:p>
    <w:p w14:paraId="7A7F2DEF" w14:textId="77777777" w:rsidR="00353D05" w:rsidRDefault="00000000">
      <w:pPr>
        <w:numPr>
          <w:ilvl w:val="2"/>
          <w:numId w:val="1"/>
        </w:numPr>
      </w:pPr>
      <w:r>
        <w:t>形状、每个元素数据类型、每个元素的值</w:t>
      </w:r>
    </w:p>
    <w:p w14:paraId="7C12309E" w14:textId="77777777" w:rsidR="00353D05" w:rsidRDefault="00000000">
      <w:pPr>
        <w:numPr>
          <w:ilvl w:val="0"/>
          <w:numId w:val="5"/>
        </w:numPr>
      </w:pPr>
      <w:r>
        <w:t>节省内存</w:t>
      </w:r>
    </w:p>
    <w:p w14:paraId="60E014E8" w14:textId="77777777" w:rsidR="00353D05" w:rsidRDefault="00000000">
      <w:pPr>
        <w:numPr>
          <w:ilvl w:val="0"/>
          <w:numId w:val="1"/>
        </w:numPr>
      </w:pPr>
      <w:r>
        <w:t>id()</w:t>
      </w:r>
      <w:r>
        <w:t>函数：提供了内存中引用对象的确切地址。</w:t>
      </w:r>
      <w:r>
        <w:t xml:space="preserve"> </w:t>
      </w:r>
      <w:r>
        <w:t>用切片表示法执行原地操作：</w:t>
      </w:r>
    </w:p>
    <w:p w14:paraId="0F8EFDB2" w14:textId="77777777" w:rsidR="00353D0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Y[:]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expression</w:t>
      </w:r>
      <w:r>
        <w:rPr>
          <w:rStyle w:val="OperatorTok"/>
        </w:rPr>
        <w:t>&gt;</w:t>
      </w:r>
    </w:p>
    <w:p w14:paraId="7BA76157" w14:textId="77777777" w:rsidR="00353D05" w:rsidRDefault="00000000">
      <w:pPr>
        <w:numPr>
          <w:ilvl w:val="0"/>
          <w:numId w:val="5"/>
        </w:numPr>
      </w:pPr>
      <w:r>
        <w:t>转换为其他</w:t>
      </w:r>
      <w:r>
        <w:t xml:space="preserve"> Python </w:t>
      </w:r>
      <w:r>
        <w:t>对象</w:t>
      </w:r>
    </w:p>
    <w:p w14:paraId="5F4E31FA" w14:textId="77777777" w:rsidR="00353D05" w:rsidRDefault="00000000">
      <w:pPr>
        <w:numPr>
          <w:ilvl w:val="0"/>
          <w:numId w:val="1"/>
        </w:numPr>
      </w:pPr>
      <w:r>
        <w:t xml:space="preserve">torch </w:t>
      </w:r>
      <w:r>
        <w:t>张量和</w:t>
      </w:r>
      <w:r>
        <w:t xml:space="preserve"> numpy </w:t>
      </w:r>
      <w:r>
        <w:t>数组将共享它们的底层内存</w:t>
      </w:r>
      <w:r>
        <w:t xml:space="preserve"> .item</w:t>
      </w:r>
    </w:p>
    <w:p w14:paraId="55E028E6" w14:textId="77777777" w:rsidR="00353D05" w:rsidRDefault="00000000">
      <w:pPr>
        <w:pStyle w:val="3"/>
      </w:pPr>
      <w:bookmarkStart w:id="22" w:name="数据预处理"/>
      <w:bookmarkEnd w:id="21"/>
      <w:r>
        <w:t xml:space="preserve">DONE </w:t>
      </w:r>
      <w:r>
        <w:t>数据预处理</w:t>
      </w:r>
    </w:p>
    <w:p w14:paraId="138DDAAC" w14:textId="77777777" w:rsidR="00353D05" w:rsidRDefault="00000000">
      <w:pPr>
        <w:pStyle w:val="FirstParagraph"/>
      </w:pPr>
      <w:r>
        <w:t xml:space="preserve">pandas </w:t>
      </w:r>
      <w:r>
        <w:t>软件包</w:t>
      </w:r>
    </w:p>
    <w:p w14:paraId="440AA72A" w14:textId="77777777" w:rsidR="00353D05" w:rsidRDefault="00000000">
      <w:pPr>
        <w:numPr>
          <w:ilvl w:val="0"/>
          <w:numId w:val="9"/>
        </w:numPr>
      </w:pPr>
      <w:r>
        <w:t>读取数据集</w:t>
      </w:r>
    </w:p>
    <w:p w14:paraId="67BBD650" w14:textId="77777777" w:rsidR="00353D05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>os.makedirs(os.path.join(</w:t>
      </w:r>
      <w:r>
        <w:rPr>
          <w:rStyle w:val="StringTok"/>
        </w:rPr>
        <w:t>'..'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>),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file </w:t>
      </w:r>
      <w:r>
        <w:rPr>
          <w:rStyle w:val="OperatorTok"/>
        </w:rPr>
        <w:t>=</w:t>
      </w:r>
      <w:r>
        <w:rPr>
          <w:rStyle w:val="NormalTok"/>
        </w:rPr>
        <w:t xml:space="preserve"> os.path.join(</w:t>
      </w:r>
      <w:r>
        <w:rPr>
          <w:rStyle w:val="StringTok"/>
        </w:rPr>
        <w:t>'..'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, </w:t>
      </w:r>
      <w:r>
        <w:rPr>
          <w:rStyle w:val="StringTok"/>
        </w:rPr>
        <w:t>'house_tiny.csv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data_file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</w:t>
      </w:r>
      <w:r>
        <w:rPr>
          <w:rStyle w:val="StringTok"/>
        </w:rPr>
        <w:t>'NumRooms,Alley,Price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列名</w:t>
      </w:r>
      <w:r>
        <w:br/>
      </w:r>
      <w:r>
        <w:br/>
      </w:r>
      <w:r>
        <w:rPr>
          <w:rStyle w:val="CommentTok"/>
        </w:rPr>
        <w:t># !pip install panda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lastRenderedPageBreak/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data_fil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)</w:t>
      </w:r>
    </w:p>
    <w:p w14:paraId="2C19B605" w14:textId="77777777" w:rsidR="00353D05" w:rsidRDefault="00000000">
      <w:pPr>
        <w:numPr>
          <w:ilvl w:val="0"/>
          <w:numId w:val="9"/>
        </w:numPr>
      </w:pPr>
      <w:r>
        <w:t>处理缺失值</w:t>
      </w:r>
    </w:p>
    <w:p w14:paraId="7168BA6D" w14:textId="77777777" w:rsidR="00353D05" w:rsidRDefault="00000000">
      <w:pPr>
        <w:numPr>
          <w:ilvl w:val="1"/>
          <w:numId w:val="10"/>
        </w:numPr>
      </w:pPr>
      <w:r>
        <w:t>方法：插值法、删除法</w:t>
      </w:r>
    </w:p>
    <w:p w14:paraId="59C4D4EB" w14:textId="77777777" w:rsidR="00353D05" w:rsidRDefault="00000000">
      <w:pPr>
        <w:numPr>
          <w:ilvl w:val="1"/>
          <w:numId w:val="10"/>
        </w:numPr>
      </w:pPr>
      <w:r>
        <w:t>位置索引</w:t>
      </w:r>
      <w:r>
        <w:t xml:space="preserve"> iloc</w:t>
      </w:r>
    </w:p>
    <w:p w14:paraId="6F2915CF" w14:textId="77777777" w:rsidR="00353D05" w:rsidRDefault="00000000">
      <w:pPr>
        <w:numPr>
          <w:ilvl w:val="1"/>
          <w:numId w:val="10"/>
        </w:numPr>
      </w:pPr>
      <w:r>
        <w:t>inputs.mean()</w:t>
      </w:r>
      <w:r>
        <w:t>的版本问题</w:t>
      </w:r>
    </w:p>
    <w:p w14:paraId="16368942" w14:textId="77777777" w:rsidR="00353D05" w:rsidRDefault="00000000">
      <w:pPr>
        <w:numPr>
          <w:ilvl w:val="1"/>
          <w:numId w:val="1"/>
        </w:numPr>
      </w:pPr>
      <w:r>
        <w:t xml:space="preserve">data.iloc[:, 0:2] </w:t>
      </w:r>
      <w:r>
        <w:t>当使用</w:t>
      </w:r>
      <w:r>
        <w:t xml:space="preserve"> Pandas2.*</w:t>
      </w:r>
      <w:r>
        <w:t>版本的时候，将无法通过</w:t>
      </w:r>
      <w:r>
        <w:t xml:space="preserve"> inputs.mean()</w:t>
      </w:r>
      <w:r>
        <w:t>直接进行填充。需要选中相应的列，计算均值，然后相应处理。</w:t>
      </w:r>
      <w:r>
        <w:t xml:space="preserve"> </w:t>
      </w:r>
      <w:r>
        <w:t>其次，在</w:t>
      </w:r>
      <w:r>
        <w:t xml:space="preserve"> Pandas2.*</w:t>
      </w:r>
      <w:r>
        <w:t>版本下，</w:t>
      </w:r>
      <w:r>
        <w:t>pd.get</w:t>
      </w:r>
      <w:r>
        <w:rPr>
          <w:vertAlign w:val="subscript"/>
        </w:rPr>
        <w:t>dummies</w:t>
      </w:r>
      <w:r>
        <w:t>()</w:t>
      </w:r>
      <w:r>
        <w:t>返回值将是</w:t>
      </w:r>
      <w:r>
        <w:t xml:space="preserve"> True </w:t>
      </w:r>
      <w:r>
        <w:t>与</w:t>
      </w:r>
      <w:r>
        <w:t xml:space="preserve"> False </w:t>
      </w:r>
      <w:r>
        <w:t>的形式，但与</w:t>
      </w:r>
      <w:r>
        <w:t xml:space="preserve"> 1, 0 </w:t>
      </w:r>
      <w:r>
        <w:t>是通用的。</w:t>
      </w:r>
      <w:r>
        <w:t xml:space="preserve"> </w:t>
      </w:r>
      <w:r>
        <w:t>如果遇到</w:t>
      </w:r>
      <w:r>
        <w:t xml:space="preserve"> inputs = inputs.fillna(inputs.mean())</w:t>
      </w:r>
      <w:r>
        <w:t>报错：</w:t>
      </w:r>
      <w:r>
        <w:t xml:space="preserve">TypeError: can only concatenate str (not “int”) to str </w:t>
      </w:r>
      <w:r>
        <w:t>可以采用：</w:t>
      </w:r>
      <w:r>
        <w:t>inputs = inputs.fillna(inputs.select</w:t>
      </w:r>
      <w:r>
        <w:rPr>
          <w:vertAlign w:val="subscript"/>
        </w:rPr>
        <w:t>dtypes</w:t>
      </w:r>
      <w:r>
        <w:t>(include='number').mean())</w:t>
      </w:r>
    </w:p>
    <w:p w14:paraId="453C618C" w14:textId="77777777" w:rsidR="00353D05" w:rsidRDefault="00000000">
      <w:pPr>
        <w:numPr>
          <w:ilvl w:val="0"/>
          <w:numId w:val="9"/>
        </w:numPr>
      </w:pPr>
      <w:r>
        <w:t>转换为张量格式</w:t>
      </w:r>
    </w:p>
    <w:p w14:paraId="38771705" w14:textId="77777777" w:rsidR="00353D05" w:rsidRDefault="00000000">
      <w:pPr>
        <w:numPr>
          <w:ilvl w:val="0"/>
          <w:numId w:val="1"/>
        </w:numPr>
      </w:pPr>
      <w:r>
        <w:t>.to</w:t>
      </w:r>
      <w:r>
        <w:rPr>
          <w:vertAlign w:val="subscript"/>
        </w:rPr>
        <w:t>numpy</w:t>
      </w:r>
    </w:p>
    <w:p w14:paraId="4BBAE884" w14:textId="77777777" w:rsidR="00353D05" w:rsidRDefault="00000000">
      <w:pPr>
        <w:pStyle w:val="3"/>
      </w:pPr>
      <w:bookmarkStart w:id="23" w:name="线性代数"/>
      <w:bookmarkEnd w:id="22"/>
      <w:r>
        <w:t xml:space="preserve">TODO </w:t>
      </w:r>
      <w:r>
        <w:t>线性代数</w:t>
      </w:r>
    </w:p>
    <w:p w14:paraId="5C76F7A7" w14:textId="77777777" w:rsidR="00353D05" w:rsidRDefault="00000000">
      <w:pPr>
        <w:numPr>
          <w:ilvl w:val="0"/>
          <w:numId w:val="11"/>
        </w:numPr>
      </w:pPr>
      <w:r>
        <w:t>标量</w:t>
      </w:r>
    </w:p>
    <w:p w14:paraId="5B07AA7E" w14:textId="77777777" w:rsidR="00353D05" w:rsidRDefault="00000000">
      <w:pPr>
        <w:numPr>
          <w:ilvl w:val="0"/>
          <w:numId w:val="1"/>
        </w:numPr>
      </w:pPr>
      <w:r>
        <w:t>指数</w:t>
      </w:r>
      <w:r>
        <w:t xml:space="preserve"> x**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</w:p>
    <w:p w14:paraId="50248208" w14:textId="77777777" w:rsidR="00353D05" w:rsidRDefault="00000000">
      <w:pPr>
        <w:numPr>
          <w:ilvl w:val="0"/>
          <w:numId w:val="11"/>
        </w:numPr>
      </w:pPr>
      <w:r>
        <w:t>向量</w:t>
      </w:r>
    </w:p>
    <w:p w14:paraId="239D5A14" w14:textId="77777777" w:rsidR="00353D05" w:rsidRDefault="00000000">
      <w:pPr>
        <w:numPr>
          <w:ilvl w:val="1"/>
          <w:numId w:val="12"/>
        </w:numPr>
      </w:pPr>
      <w:r>
        <w:t>长度、维度和形状</w:t>
      </w:r>
    </w:p>
    <w:p w14:paraId="66957DB1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.arrange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.shape</w:t>
      </w:r>
    </w:p>
    <w:p w14:paraId="1003D3A2" w14:textId="77777777" w:rsidR="00353D05" w:rsidRDefault="00000000">
      <w:pPr>
        <w:numPr>
          <w:ilvl w:val="0"/>
          <w:numId w:val="11"/>
        </w:numPr>
      </w:pPr>
      <w:r>
        <w:t>矩阵</w:t>
      </w:r>
    </w:p>
    <w:p w14:paraId="7DDAA9A4" w14:textId="77777777" w:rsidR="00353D05" w:rsidRDefault="00000000">
      <w:pPr>
        <w:numPr>
          <w:ilvl w:val="0"/>
          <w:numId w:val="1"/>
        </w:numPr>
      </w:pPr>
      <w:r>
        <w:t>矩阵转置</w:t>
      </w:r>
      <w:r>
        <w:t xml:space="preserve"> A.T</w:t>
      </w:r>
    </w:p>
    <w:p w14:paraId="48AAF6D5" w14:textId="77777777" w:rsidR="00353D05" w:rsidRDefault="00000000">
      <w:pPr>
        <w:numPr>
          <w:ilvl w:val="1"/>
          <w:numId w:val="13"/>
        </w:numPr>
      </w:pPr>
      <w:r>
        <w:t>特殊矩阵</w:t>
      </w:r>
    </w:p>
    <w:p w14:paraId="61CC25C4" w14:textId="77777777" w:rsidR="00353D05" w:rsidRDefault="00000000">
      <w:pPr>
        <w:numPr>
          <w:ilvl w:val="2"/>
          <w:numId w:val="14"/>
        </w:numPr>
      </w:pPr>
      <w:r>
        <w:t>正交矩阵</w:t>
      </w:r>
    </w:p>
    <w:p w14:paraId="6FD1A89E" w14:textId="77777777" w:rsidR="00353D05" w:rsidRDefault="00000000">
      <w:pPr>
        <w:numPr>
          <w:ilvl w:val="2"/>
          <w:numId w:val="14"/>
        </w:numPr>
      </w:pPr>
      <w:r>
        <w:t xml:space="preserve">TODO </w:t>
      </w:r>
      <w:r>
        <w:t>置换矩阵</w:t>
      </w:r>
    </w:p>
    <w:p w14:paraId="593E9C20" w14:textId="77777777" w:rsidR="00353D05" w:rsidRDefault="00000000">
      <w:pPr>
        <w:numPr>
          <w:ilvl w:val="2"/>
          <w:numId w:val="1"/>
        </w:numPr>
      </w:pPr>
      <w:r>
        <w:lastRenderedPageBreak/>
        <w:t>置换矩阵就是重新排列后的单位矩阵</w:t>
      </w:r>
      <w:r>
        <w:t xml:space="preserve"> </w:t>
      </w:r>
      <w:r>
        <w:rPr>
          <w:noProof/>
        </w:rPr>
        <w:drawing>
          <wp:inline distT="0" distB="0" distL="0" distR="0" wp14:anchorId="62DF480A" wp14:editId="2ADB9F38">
            <wp:extent cx="5334000" cy="147498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./mainImage/screenshot_20231122_19144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852A9" w14:textId="77777777" w:rsidR="00353D05" w:rsidRDefault="00000000">
      <w:pPr>
        <w:numPr>
          <w:ilvl w:val="0"/>
          <w:numId w:val="11"/>
        </w:numPr>
      </w:pPr>
      <w:r>
        <w:t>张量</w:t>
      </w:r>
    </w:p>
    <w:p w14:paraId="3E8811D5" w14:textId="77777777" w:rsidR="00353D05" w:rsidRDefault="00000000">
      <w:pPr>
        <w:numPr>
          <w:ilvl w:val="0"/>
          <w:numId w:val="11"/>
        </w:numPr>
      </w:pPr>
      <w:r>
        <w:t>张量算法的基本性质</w:t>
      </w:r>
    </w:p>
    <w:p w14:paraId="0520FC90" w14:textId="77777777" w:rsidR="00353D05" w:rsidRDefault="00000000">
      <w:pPr>
        <w:numPr>
          <w:ilvl w:val="1"/>
          <w:numId w:val="15"/>
        </w:numPr>
      </w:pPr>
      <w:r>
        <w:t>矩阵复制</w:t>
      </w:r>
    </w:p>
    <w:p w14:paraId="5D85CE2B" w14:textId="77777777" w:rsidR="00353D05" w:rsidRDefault="00000000">
      <w:pPr>
        <w:numPr>
          <w:ilvl w:val="1"/>
          <w:numId w:val="1"/>
        </w:numPr>
      </w:pPr>
      <w:r>
        <w:t>B = A.clone()</w:t>
      </w:r>
    </w:p>
    <w:p w14:paraId="714327C0" w14:textId="77777777" w:rsidR="00353D05" w:rsidRDefault="00000000">
      <w:pPr>
        <w:numPr>
          <w:ilvl w:val="1"/>
          <w:numId w:val="15"/>
        </w:numPr>
      </w:pPr>
      <w:r>
        <w:t>矩阵乘法</w:t>
      </w:r>
    </w:p>
    <w:p w14:paraId="3858F2AD" w14:textId="77777777" w:rsidR="00353D05" w:rsidRDefault="00000000">
      <w:pPr>
        <w:numPr>
          <w:ilvl w:val="1"/>
          <w:numId w:val="1"/>
        </w:numPr>
      </w:pPr>
      <w:r>
        <w:t>两个矩阵的按元素乘法称为</w:t>
      </w:r>
      <w:r>
        <w:t xml:space="preserve"> Hadamard </w:t>
      </w:r>
      <w:r>
        <w:t>积（</w:t>
      </w:r>
      <w:r>
        <w:t>Hadamard product</w:t>
      </w:r>
      <w:r>
        <w:t>）</w:t>
      </w:r>
      <w:r>
        <w:t xml:space="preserve">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⊙</m:t>
        </m:r>
        <m:r>
          <w:rPr>
            <w:rFonts w:ascii="Cambria Math" w:hAnsi="Cambria Math"/>
          </w:rPr>
          <m:t>B</m:t>
        </m:r>
      </m:oMath>
      <w:r>
        <w:t xml:space="preserve"> A*B</w:t>
      </w:r>
    </w:p>
    <w:p w14:paraId="4762AF7D" w14:textId="77777777" w:rsidR="00353D05" w:rsidRDefault="00000000">
      <w:pPr>
        <w:numPr>
          <w:ilvl w:val="0"/>
          <w:numId w:val="11"/>
        </w:numPr>
      </w:pPr>
      <w:r>
        <w:t>降维</w:t>
      </w:r>
    </w:p>
    <w:p w14:paraId="2FF323AE" w14:textId="77777777" w:rsidR="00353D0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A_sum_axis0 </w:t>
      </w:r>
      <w:r>
        <w:rPr>
          <w:rStyle w:val="OperatorTok"/>
        </w:rPr>
        <w:t>=</w:t>
      </w:r>
      <w:r>
        <w:rPr>
          <w:rStyle w:val="NormalTok"/>
        </w:rPr>
        <w:t xml:space="preserve"> A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_sum_axis1 </w:t>
      </w:r>
      <w:r>
        <w:rPr>
          <w:rStyle w:val="OperatorTok"/>
        </w:rPr>
        <w:t>=</w:t>
      </w:r>
      <w:r>
        <w:rPr>
          <w:rStyle w:val="NormalTok"/>
        </w:rPr>
        <w:t xml:space="preserve"> A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</w:t>
      </w:r>
      <w:r>
        <w:rPr>
          <w:rStyle w:val="CommentTok"/>
        </w:rPr>
        <w:t>结果和</w:t>
      </w:r>
      <w:r>
        <w:rPr>
          <w:rStyle w:val="CommentTok"/>
        </w:rPr>
        <w:t>A.sum()</w:t>
      </w:r>
      <w:r>
        <w:rPr>
          <w:rStyle w:val="CommentTok"/>
        </w:rPr>
        <w:t>相同</w:t>
      </w:r>
      <w:r>
        <w:br/>
      </w:r>
      <w:r>
        <w:br/>
      </w:r>
      <w:r>
        <w:rPr>
          <w:rStyle w:val="NormalTok"/>
        </w:rPr>
        <w:t>A.mean(), A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A.numel()</w:t>
      </w:r>
      <w:r>
        <w:br/>
      </w:r>
      <w:r>
        <w:rPr>
          <w:rStyle w:val="NormalTok"/>
        </w:rPr>
        <w:t>A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 A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A.shape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1DAC98D0" w14:textId="77777777" w:rsidR="00353D05" w:rsidRDefault="00000000">
      <w:pPr>
        <w:numPr>
          <w:ilvl w:val="1"/>
          <w:numId w:val="16"/>
        </w:numPr>
      </w:pPr>
      <w:r>
        <w:t>非降维求和</w:t>
      </w:r>
    </w:p>
    <w:p w14:paraId="016F2BCC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sum_A </w:t>
      </w:r>
      <w:r>
        <w:rPr>
          <w:rStyle w:val="OperatorTok"/>
        </w:rPr>
        <w:t>=</w:t>
      </w:r>
      <w:r>
        <w:rPr>
          <w:rStyle w:val="NormalTok"/>
        </w:rPr>
        <w:t xml:space="preserve"> A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0EFE87C" w14:textId="77777777" w:rsidR="00353D05" w:rsidRDefault="00000000">
      <w:pPr>
        <w:numPr>
          <w:ilvl w:val="1"/>
          <w:numId w:val="1"/>
        </w:numPr>
      </w:pPr>
      <w:r>
        <w:t>沿某个轴计算</w:t>
      </w:r>
      <w:r>
        <w:t xml:space="preserve"> A </w:t>
      </w:r>
      <w:r>
        <w:t>元素的累积总和，比如</w:t>
      </w:r>
      <w:r>
        <w:t xml:space="preserve"> axis=0</w:t>
      </w:r>
      <w:r>
        <w:t>（按行计算），可以调用</w:t>
      </w:r>
      <w:r>
        <w:t xml:space="preserve"> cumsum </w:t>
      </w:r>
      <w:r>
        <w:t>函数</w:t>
      </w:r>
    </w:p>
    <w:p w14:paraId="2EB69971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A.cumsum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E295277" w14:textId="77777777" w:rsidR="00353D05" w:rsidRDefault="00000000">
      <w:pPr>
        <w:numPr>
          <w:ilvl w:val="0"/>
          <w:numId w:val="11"/>
        </w:numPr>
      </w:pPr>
      <w:r>
        <w:t>点积（</w:t>
      </w:r>
      <w:r>
        <w:t>Dot Product</w:t>
      </w:r>
      <w:r>
        <w:t>）</w:t>
      </w:r>
    </w:p>
    <w:p w14:paraId="024D693A" w14:textId="77777777" w:rsidR="00353D0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torch.dot(x, y)</w:t>
      </w:r>
    </w:p>
    <w:p w14:paraId="6ECA8490" w14:textId="77777777" w:rsidR="00353D05" w:rsidRDefault="00000000">
      <w:pPr>
        <w:numPr>
          <w:ilvl w:val="0"/>
          <w:numId w:val="1"/>
        </w:numPr>
      </w:pPr>
      <w:r>
        <w:t>当权重为非负数且和为</w:t>
      </w:r>
      <w:r>
        <w:t xml:space="preserve"> 1</w:t>
      </w:r>
      <w:r>
        <w:t>（即</w:t>
      </w:r>
      <w:r>
        <w:t>$ ( ∑ _ { i = 1 } ^ { d } w _ { i } = 1 ) $</w:t>
      </w:r>
      <w:r>
        <w:t>）时，点积表示加权平均（</w:t>
      </w:r>
      <w:r>
        <w:t>weighted average</w:t>
      </w:r>
      <w:r>
        <w:t>）。</w:t>
      </w:r>
    </w:p>
    <w:p w14:paraId="6A4C6A22" w14:textId="77777777" w:rsidR="00353D05" w:rsidRDefault="00000000">
      <w:pPr>
        <w:numPr>
          <w:ilvl w:val="0"/>
          <w:numId w:val="11"/>
        </w:numPr>
      </w:pPr>
      <w:r>
        <w:t xml:space="preserve">TODO </w:t>
      </w:r>
      <w:r>
        <w:t>矩阵</w:t>
      </w:r>
      <w:r>
        <w:t>-</w:t>
      </w:r>
      <w:r>
        <w:t>向量积</w:t>
      </w:r>
    </w:p>
    <w:p w14:paraId="10907D2F" w14:textId="77777777" w:rsidR="00353D0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>torch.mv(A, x)</w:t>
      </w:r>
    </w:p>
    <w:p w14:paraId="121F3DF5" w14:textId="77777777" w:rsidR="00353D05" w:rsidRDefault="00000000">
      <w:pPr>
        <w:numPr>
          <w:ilvl w:val="0"/>
          <w:numId w:val="1"/>
        </w:numPr>
      </w:pPr>
      <w:hyperlink r:id="rId17">
        <w:r>
          <w:rPr>
            <w:rStyle w:val="ad"/>
          </w:rPr>
          <w:t>https://blog.csdn.net/zhinanpolang/article/details/104957513</w:t>
        </w:r>
      </w:hyperlink>
    </w:p>
    <w:p w14:paraId="5398973A" w14:textId="77777777" w:rsidR="00353D05" w:rsidRDefault="00000000">
      <w:pPr>
        <w:numPr>
          <w:ilvl w:val="0"/>
          <w:numId w:val="11"/>
        </w:numPr>
      </w:pPr>
      <w:r>
        <w:t>矩阵</w:t>
      </w:r>
      <w:r>
        <w:t>-</w:t>
      </w:r>
      <w:r>
        <w:t>矩阵乘法</w:t>
      </w:r>
    </w:p>
    <w:p w14:paraId="1FEE60E4" w14:textId="77777777" w:rsidR="00353D05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torch.mm(A, B)</w:t>
      </w:r>
    </w:p>
    <w:p w14:paraId="1707D5FC" w14:textId="77777777" w:rsidR="00353D05" w:rsidRDefault="00000000">
      <w:pPr>
        <w:numPr>
          <w:ilvl w:val="0"/>
          <w:numId w:val="11"/>
        </w:numPr>
      </w:pPr>
      <w:r>
        <w:t>范数（</w:t>
      </w:r>
      <w:r>
        <w:t>norm</w:t>
      </w:r>
      <w:r>
        <w:t>）</w:t>
      </w:r>
    </w:p>
    <w:p w14:paraId="22A8DF25" w14:textId="77777777" w:rsidR="00353D05" w:rsidRDefault="00000000">
      <w:pPr>
        <w:numPr>
          <w:ilvl w:val="1"/>
          <w:numId w:val="17"/>
        </w:numPr>
      </w:pPr>
      <w:r>
        <w:t>向量范数的性质</w:t>
      </w:r>
    </w:p>
    <w:p w14:paraId="43854391" w14:textId="77777777" w:rsidR="00353D05" w:rsidRDefault="00000000">
      <w:pPr>
        <w:numPr>
          <w:ilvl w:val="1"/>
          <w:numId w:val="1"/>
        </w:numPr>
      </w:pPr>
      <w:r>
        <w:t>向量范数是将向量映射到标量的函数</w:t>
      </w:r>
      <w:r>
        <w:t xml:space="preserve"> 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d>
      </m:oMath>
      <w:r>
        <w:t xml:space="preserve"> $ f(</w:t>
      </w:r>
      <w:r>
        <w:rPr>
          <w:b/>
          <w:bCs/>
        </w:rPr>
        <w:t>x</w:t>
      </w:r>
      <w:r>
        <w:t>+</w:t>
      </w:r>
      <w:r>
        <w:rPr>
          <w:b/>
          <w:bCs/>
        </w:rPr>
        <w:t>y</w:t>
      </w:r>
      <w:r>
        <w:t>) ≤ f(</w:t>
      </w:r>
      <w:r>
        <w:rPr>
          <w:b/>
          <w:bCs/>
        </w:rPr>
        <w:t>x</w:t>
      </w:r>
      <w:r>
        <w:t>)+f(</w:t>
      </w:r>
      <w:r>
        <w:rPr>
          <w:b/>
          <w:bCs/>
        </w:rPr>
        <w:t>y</w:t>
      </w:r>
      <w:r>
        <w:t>)$ $f(</w:t>
      </w:r>
      <w:r>
        <w:rPr>
          <w:b/>
          <w:bCs/>
        </w:rPr>
        <w:t>x</w:t>
      </w:r>
      <w:r>
        <w:t xml:space="preserve">) ≥ 0 $ 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A7DE332" w14:textId="77777777" w:rsidR="00353D05" w:rsidRDefault="00000000">
      <w:pPr>
        <w:numPr>
          <w:ilvl w:val="1"/>
          <w:numId w:val="17"/>
        </w:numPr>
      </w:pPr>
      <w:r>
        <w:t>$L</w:t>
      </w:r>
      <w:r>
        <w:rPr>
          <w:vertAlign w:val="subscript"/>
        </w:rPr>
        <w:t>2</w:t>
      </w:r>
      <w:r>
        <w:t>$</w:t>
      </w:r>
      <w:r>
        <w:t>范数</w:t>
      </w:r>
    </w:p>
    <w:p w14:paraId="7A81E6FA" w14:textId="77777777" w:rsidR="00353D05" w:rsidRDefault="00000000">
      <w:pPr>
        <w:numPr>
          <w:ilvl w:val="1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∥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∥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rad>
      </m:oMath>
    </w:p>
    <w:p w14:paraId="648701A6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torch.norm(u)</w:t>
      </w:r>
    </w:p>
    <w:p w14:paraId="2A572ED3" w14:textId="77777777" w:rsidR="00353D05" w:rsidRDefault="00000000">
      <w:pPr>
        <w:numPr>
          <w:ilvl w:val="1"/>
          <w:numId w:val="17"/>
        </w:numPr>
      </w:pPr>
      <w:r>
        <w:t>$L</w:t>
      </w:r>
      <w:r>
        <w:rPr>
          <w:vertAlign w:val="subscript"/>
        </w:rPr>
        <w:t>1</w:t>
      </w:r>
      <w:r>
        <w:t>$</w:t>
      </w:r>
      <w:r>
        <w:t>范数</w:t>
      </w:r>
    </w:p>
    <w:p w14:paraId="6DAC0F3E" w14:textId="77777777" w:rsidR="00353D05" w:rsidRDefault="00000000">
      <w:pPr>
        <w:numPr>
          <w:ilvl w:val="1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nary>
      </m:oMath>
    </w:p>
    <w:p w14:paraId="7CD1BF5F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torch.</w:t>
      </w:r>
      <w:r>
        <w:rPr>
          <w:rStyle w:val="BuiltInTok"/>
        </w:rPr>
        <w:t>abs</w:t>
      </w:r>
      <w:r>
        <w:rPr>
          <w:rStyle w:val="NormalTok"/>
        </w:rPr>
        <w:t>(u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15A7977A" w14:textId="77777777" w:rsidR="00353D05" w:rsidRDefault="00000000">
      <w:pPr>
        <w:numPr>
          <w:ilvl w:val="1"/>
          <w:numId w:val="17"/>
        </w:numPr>
      </w:pPr>
      <w:r>
        <w:t>$L</w:t>
      </w:r>
      <w:r>
        <w:rPr>
          <w:vertAlign w:val="subscript"/>
        </w:rPr>
        <w:t>p</w:t>
      </w:r>
      <w:r>
        <w:t>$</w:t>
      </w:r>
      <w:r>
        <w:t>范数</w:t>
      </w:r>
    </w:p>
    <w:p w14:paraId="596ACF74" w14:textId="77777777" w:rsidR="00353D05" w:rsidRDefault="00000000">
      <w:pPr>
        <w:numPr>
          <w:ilvl w:val="1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sup>
        </m:sSup>
      </m:oMath>
    </w:p>
    <w:p w14:paraId="71A56E74" w14:textId="77777777" w:rsidR="00353D05" w:rsidRDefault="00000000">
      <w:pPr>
        <w:numPr>
          <w:ilvl w:val="1"/>
          <w:numId w:val="17"/>
        </w:numPr>
      </w:pPr>
      <w:r>
        <w:t>矩阵的范数</w:t>
      </w:r>
    </w:p>
    <w:p w14:paraId="728B45C2" w14:textId="77777777" w:rsidR="00353D05" w:rsidRDefault="00000000">
      <w:pPr>
        <w:numPr>
          <w:ilvl w:val="2"/>
          <w:numId w:val="18"/>
        </w:numPr>
      </w:pPr>
      <w:r>
        <w:t xml:space="preserve">TODO </w:t>
      </w:r>
      <w:r>
        <w:t>矩阵范数</w:t>
      </w:r>
    </w:p>
    <w:p w14:paraId="640019C9" w14:textId="77777777" w:rsidR="00353D05" w:rsidRDefault="00000000">
      <w:pPr>
        <w:numPr>
          <w:ilvl w:val="2"/>
          <w:numId w:val="1"/>
        </w:numPr>
      </w:pPr>
      <w:hyperlink r:id="rId18">
        <w:r>
          <w:rPr>
            <w:rStyle w:val="ad"/>
          </w:rPr>
          <w:t>https://zhuanlan.zhihu.com/p/507328276</w:t>
        </w:r>
      </w:hyperlink>
      <w:r>
        <w:t xml:space="preserve"> </w:t>
      </w:r>
      <w:r>
        <w:rPr>
          <w:noProof/>
        </w:rPr>
        <w:drawing>
          <wp:inline distT="0" distB="0" distL="0" distR="0" wp14:anchorId="4677FD49" wp14:editId="043CC07A">
            <wp:extent cx="5334000" cy="354423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mainImage/screenshot_20231122_19035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9B0AB77" wp14:editId="79AEAEF9">
            <wp:extent cx="5334000" cy="2058376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./mainImage/screenshot_20231122_1916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A2D07" w14:textId="77777777" w:rsidR="00353D05" w:rsidRDefault="00000000">
      <w:pPr>
        <w:numPr>
          <w:ilvl w:val="2"/>
          <w:numId w:val="18"/>
        </w:numPr>
      </w:pPr>
      <w:r>
        <w:t xml:space="preserve">Frobenius </w:t>
      </w:r>
      <w:r>
        <w:t>范数</w:t>
      </w:r>
    </w:p>
    <w:p w14:paraId="1CCE4CCC" w14:textId="77777777" w:rsidR="00353D05" w:rsidRDefault="00000000">
      <w:pPr>
        <w:numPr>
          <w:ilvl w:val="2"/>
          <w:numId w:val="1"/>
        </w:numPr>
      </w:pPr>
      <w:r>
        <w:t>矩阵</w:t>
      </w:r>
      <w:r>
        <w:t xml:space="preserve"> </w:t>
      </w:r>
      <m:oMath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  <w:r>
        <w:t>的</w:t>
      </w:r>
      <w:r>
        <w:t xml:space="preserve"> Frobenius </w:t>
      </w:r>
      <w:r>
        <w:t>范数</w:t>
      </w:r>
      <w:r>
        <w:t xml:space="preserve"> (Frobenius norm) </w:t>
      </w:r>
      <w:r>
        <w:t>是矩阵元素平方和的平方根</w:t>
      </w:r>
      <w:r>
        <w:t>: $\|</w:t>
      </w:r>
      <w:r>
        <w:rPr>
          <w:b/>
          <w:bCs/>
        </w:rPr>
        <w:t>X</w:t>
      </w:r>
      <w:r>
        <w:t>\|</w:t>
      </w:r>
      <w:r>
        <w:rPr>
          <w:vertAlign w:val="subscript"/>
        </w:rPr>
        <w:t>F</w:t>
      </w:r>
      <w:r>
        <w:t xml:space="preserve">= $ </w:t>
      </w:r>
      <w:r>
        <w:rPr>
          <w:b/>
          <w:bCs/>
        </w:rPr>
        <w:t>Frobenius</w:t>
      </w:r>
      <w:r>
        <w:t xml:space="preserve"> </w:t>
      </w:r>
      <w:r>
        <w:t>范数满足向量范数的所有性质，它就像是矩阵形向量的</w:t>
      </w:r>
      <w:r>
        <w:t xml:space="preserve"> L2 </w:t>
      </w:r>
      <w:r>
        <w:t>范数</w:t>
      </w:r>
    </w:p>
    <w:p w14:paraId="3164ED46" w14:textId="77777777" w:rsidR="00353D05" w:rsidRDefault="00000000">
      <w:pPr>
        <w:pStyle w:val="SourceCode"/>
        <w:numPr>
          <w:ilvl w:val="2"/>
          <w:numId w:val="1"/>
        </w:numPr>
      </w:pPr>
      <w:r>
        <w:rPr>
          <w:rStyle w:val="NormalTok"/>
        </w:rPr>
        <w:t>torch.norm(torch.ones(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)</w:t>
      </w:r>
    </w:p>
    <w:p w14:paraId="07EF74FE" w14:textId="77777777" w:rsidR="00353D05" w:rsidRDefault="00000000">
      <w:pPr>
        <w:numPr>
          <w:ilvl w:val="0"/>
          <w:numId w:val="11"/>
        </w:numPr>
      </w:pPr>
      <w:r>
        <w:t>范数和目标</w:t>
      </w:r>
    </w:p>
    <w:p w14:paraId="0867F098" w14:textId="77777777" w:rsidR="00353D05" w:rsidRDefault="00000000">
      <w:pPr>
        <w:numPr>
          <w:ilvl w:val="0"/>
          <w:numId w:val="1"/>
        </w:numPr>
      </w:pPr>
      <w:r>
        <w:t>试图解决优化问题：最大化分配给观测数据的概率</w:t>
      </w:r>
      <w:r>
        <w:t xml:space="preserve">; </w:t>
      </w:r>
      <w:r>
        <w:t>最小化预测和真实观测之间的距离。</w:t>
      </w:r>
    </w:p>
    <w:p w14:paraId="1685B32A" w14:textId="77777777" w:rsidR="00353D05" w:rsidRDefault="00000000">
      <w:pPr>
        <w:numPr>
          <w:ilvl w:val="0"/>
          <w:numId w:val="11"/>
        </w:numPr>
      </w:pPr>
      <w:r>
        <w:lastRenderedPageBreak/>
        <w:t>关于线性代数的更多信息</w:t>
      </w:r>
    </w:p>
    <w:p w14:paraId="223711B9" w14:textId="77777777" w:rsidR="00353D05" w:rsidRDefault="00000000">
      <w:pPr>
        <w:numPr>
          <w:ilvl w:val="0"/>
          <w:numId w:val="1"/>
        </w:numPr>
      </w:pPr>
      <w:hyperlink r:id="rId21">
        <w:r>
          <w:rPr>
            <w:rStyle w:val="ad"/>
          </w:rPr>
          <w:t>https://d2l.ai/chapter_appendix-mathematics-for-deep-learning/geometry-linear-algebraic-ops.html</w:t>
        </w:r>
      </w:hyperlink>
    </w:p>
    <w:p w14:paraId="35AFBA47" w14:textId="77777777" w:rsidR="00353D05" w:rsidRDefault="00000000">
      <w:pPr>
        <w:pStyle w:val="3"/>
      </w:pPr>
      <w:bookmarkStart w:id="24" w:name="微积分"/>
      <w:bookmarkEnd w:id="23"/>
      <w:r>
        <w:t xml:space="preserve">TODO </w:t>
      </w:r>
      <w:r>
        <w:t>微积分</w:t>
      </w:r>
    </w:p>
    <w:p w14:paraId="318A07FE" w14:textId="77777777" w:rsidR="00353D05" w:rsidRDefault="00000000">
      <w:pPr>
        <w:numPr>
          <w:ilvl w:val="0"/>
          <w:numId w:val="19"/>
        </w:numPr>
      </w:pPr>
      <w:r>
        <w:t>将拟合模型的任务分解为两个关键问题：</w:t>
      </w:r>
    </w:p>
    <w:p w14:paraId="176158B8" w14:textId="77777777" w:rsidR="00353D05" w:rsidRDefault="00000000">
      <w:pPr>
        <w:numPr>
          <w:ilvl w:val="1"/>
          <w:numId w:val="20"/>
        </w:numPr>
      </w:pPr>
      <w:r>
        <w:t>优化（</w:t>
      </w:r>
      <w:r>
        <w:t>optimization</w:t>
      </w:r>
      <w:r>
        <w:t>）：</w:t>
      </w:r>
    </w:p>
    <w:p w14:paraId="0C953C3A" w14:textId="77777777" w:rsidR="00353D05" w:rsidRDefault="00000000">
      <w:pPr>
        <w:numPr>
          <w:ilvl w:val="1"/>
          <w:numId w:val="1"/>
        </w:numPr>
      </w:pPr>
      <w:r>
        <w:t>用模型拟合观测数据的过程；</w:t>
      </w:r>
    </w:p>
    <w:p w14:paraId="54342515" w14:textId="77777777" w:rsidR="00353D05" w:rsidRDefault="00000000">
      <w:pPr>
        <w:numPr>
          <w:ilvl w:val="1"/>
          <w:numId w:val="20"/>
        </w:numPr>
      </w:pPr>
      <w:r>
        <w:t>泛化（</w:t>
      </w:r>
      <w:r>
        <w:t>generalization</w:t>
      </w:r>
      <w:r>
        <w:t>）：</w:t>
      </w:r>
    </w:p>
    <w:p w14:paraId="6F7F7051" w14:textId="77777777" w:rsidR="00353D05" w:rsidRDefault="00000000">
      <w:pPr>
        <w:numPr>
          <w:ilvl w:val="1"/>
          <w:numId w:val="1"/>
        </w:numPr>
      </w:pPr>
      <w:r>
        <w:t>数学原理和实践者的智慧，能够指导我们生成出有效性超出用于训练的数据集本身的模型。</w:t>
      </w:r>
    </w:p>
    <w:p w14:paraId="0704BD87" w14:textId="77777777" w:rsidR="00353D05" w:rsidRDefault="00000000">
      <w:pPr>
        <w:numPr>
          <w:ilvl w:val="0"/>
          <w:numId w:val="19"/>
        </w:numPr>
      </w:pPr>
      <w:r>
        <w:t>导数和微分</w:t>
      </w:r>
    </w:p>
    <w:p w14:paraId="5BE79F4F" w14:textId="77777777" w:rsidR="00353D05" w:rsidRDefault="00000000">
      <w:pPr>
        <w:numPr>
          <w:ilvl w:val="1"/>
          <w:numId w:val="21"/>
        </w:numPr>
      </w:pPr>
      <w:r>
        <w:t>%matplotlib inline</w:t>
      </w:r>
    </w:p>
    <w:p w14:paraId="5FD78D89" w14:textId="77777777" w:rsidR="00353D05" w:rsidRDefault="00000000">
      <w:pPr>
        <w:numPr>
          <w:ilvl w:val="1"/>
          <w:numId w:val="1"/>
        </w:numPr>
      </w:pPr>
      <w:r>
        <w:t>是在</w:t>
      </w:r>
      <w:r>
        <w:t xml:space="preserve"> Jupyter Notebook </w:t>
      </w:r>
      <w:r>
        <w:t>中使用的魔术命令（</w:t>
      </w:r>
      <w:r>
        <w:t>magic command</w:t>
      </w:r>
      <w:r>
        <w:t>），它用于在</w:t>
      </w:r>
      <w:r>
        <w:t xml:space="preserve"> notebook </w:t>
      </w:r>
      <w:r>
        <w:t>中嵌入</w:t>
      </w:r>
      <w:r>
        <w:t xml:space="preserve"> matplotlib </w:t>
      </w:r>
      <w:r>
        <w:t>绘图，并将图像直接显示在</w:t>
      </w:r>
      <w:r>
        <w:t xml:space="preserve"> notebook </w:t>
      </w:r>
      <w:r>
        <w:t>中而不是弹出一个新窗口。</w:t>
      </w:r>
    </w:p>
    <w:p w14:paraId="6B5DB9ED" w14:textId="77777777" w:rsidR="00353D05" w:rsidRDefault="00000000">
      <w:pPr>
        <w:numPr>
          <w:ilvl w:val="1"/>
          <w:numId w:val="21"/>
        </w:numPr>
      </w:pPr>
      <w:r>
        <w:t xml:space="preserve">f-string </w:t>
      </w:r>
      <w:r>
        <w:t>来格式化输出</w:t>
      </w:r>
    </w:p>
    <w:p w14:paraId="05B2AE4A" w14:textId="77777777" w:rsidR="00353D05" w:rsidRDefault="00000000">
      <w:pPr>
        <w:numPr>
          <w:ilvl w:val="1"/>
          <w:numId w:val="21"/>
        </w:numPr>
      </w:pPr>
      <w:r>
        <w:t>注释</w:t>
      </w:r>
      <w:r>
        <w:t xml:space="preserve">#@save </w:t>
      </w:r>
      <w:r>
        <w:t>是一个特殊的标记，会将对应的函数、类或语句保存在</w:t>
      </w:r>
      <w:r>
        <w:t xml:space="preserve"> d2l </w:t>
      </w:r>
      <w:r>
        <w:t>包</w:t>
      </w:r>
    </w:p>
    <w:p w14:paraId="32D503A8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CommentTok"/>
        </w:rPr>
        <w:t>#@save</w:t>
      </w:r>
      <w:r>
        <w:br/>
      </w:r>
      <w:r>
        <w:rPr>
          <w:rStyle w:val="CommentTok"/>
        </w:rPr>
        <w:t># 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的数据，</w:t>
      </w:r>
      <w:r>
        <w:rPr>
          <w:rStyle w:val="CommentTok"/>
        </w:rPr>
        <w:t>x</w:t>
      </w:r>
      <w:r>
        <w:rPr>
          <w:rStyle w:val="CommentTok"/>
        </w:rPr>
        <w:t>轴和</w:t>
      </w:r>
      <w:r>
        <w:rPr>
          <w:rStyle w:val="CommentTok"/>
        </w:rPr>
        <w:t>y</w:t>
      </w:r>
      <w:r>
        <w:rPr>
          <w:rStyle w:val="CommentTok"/>
        </w:rPr>
        <w:t>轴的标签，图例，坐标轴的范围等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(X, Y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xlabel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ylabel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xli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yli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xscale</w:t>
      </w:r>
      <w:r>
        <w:rPr>
          <w:rStyle w:val="OperatorTok"/>
        </w:rPr>
        <w:t>=</w:t>
      </w:r>
      <w:r>
        <w:rPr>
          <w:rStyle w:val="StringTok"/>
        </w:rPr>
        <w:t>'linear'</w:t>
      </w:r>
      <w:r>
        <w:rPr>
          <w:rStyle w:val="NormalTok"/>
        </w:rPr>
        <w:t>, yscale</w:t>
      </w:r>
      <w:r>
        <w:rPr>
          <w:rStyle w:val="OperatorTok"/>
        </w:rPr>
        <w:t>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fmt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StringTok"/>
        </w:rPr>
        <w:t>'m--'</w:t>
      </w:r>
      <w:r>
        <w:rPr>
          <w:rStyle w:val="NormalTok"/>
        </w:rPr>
        <w:t xml:space="preserve">, </w:t>
      </w:r>
      <w:r>
        <w:rPr>
          <w:rStyle w:val="StringTok"/>
        </w:rPr>
        <w:t>'g-.'</w:t>
      </w:r>
      <w:r>
        <w:rPr>
          <w:rStyle w:val="NormalTok"/>
        </w:rPr>
        <w:t xml:space="preserve">, </w:t>
      </w:r>
      <w:r>
        <w:rPr>
          <w:rStyle w:val="StringTok"/>
        </w:rPr>
        <w:t>'r:'</w:t>
      </w:r>
      <w:r>
        <w:rPr>
          <w:rStyle w:val="NormalTok"/>
        </w:rPr>
        <w:t>)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), axe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绘制数据点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没有传入图例参数，则将图例设置为空列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egen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egen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调用</w:t>
      </w:r>
      <w:r>
        <w:rPr>
          <w:rStyle w:val="CommentTok"/>
        </w:rPr>
        <w:t>set_figsize</w:t>
      </w:r>
      <w:r>
        <w:rPr>
          <w:rStyle w:val="CommentTok"/>
        </w:rPr>
        <w:t>函数设置图形的大小</w:t>
      </w:r>
      <w:r>
        <w:br/>
      </w:r>
      <w:r>
        <w:rPr>
          <w:rStyle w:val="NormalTok"/>
        </w:rPr>
        <w:t xml:space="preserve">    set_figsize(figsiz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没有传入</w:t>
      </w:r>
      <w:r>
        <w:rPr>
          <w:rStyle w:val="CommentTok"/>
        </w:rPr>
        <w:t>axes</w:t>
      </w:r>
      <w:r>
        <w:rPr>
          <w:rStyle w:val="CommentTok"/>
        </w:rPr>
        <w:t>参数，则获取当前活动的图形对象。</w:t>
      </w:r>
      <w:r>
        <w:br/>
      </w:r>
      <w:r>
        <w:rPr>
          <w:rStyle w:val="NormalTok"/>
        </w:rPr>
        <w:t xml:space="preserve">    axes </w:t>
      </w:r>
      <w:r>
        <w:rPr>
          <w:rStyle w:val="OperatorTok"/>
        </w:rPr>
        <w:t>=</w:t>
      </w:r>
      <w:r>
        <w:rPr>
          <w:rStyle w:val="NormalTok"/>
        </w:rPr>
        <w:t xml:space="preserve"> axes </w:t>
      </w:r>
      <w:r>
        <w:rPr>
          <w:rStyle w:val="ControlFlowTok"/>
        </w:rPr>
        <w:t>if</w:t>
      </w:r>
      <w:r>
        <w:rPr>
          <w:rStyle w:val="NormalTok"/>
        </w:rPr>
        <w:t xml:space="preserve"> axes </w:t>
      </w:r>
      <w:r>
        <w:rPr>
          <w:rStyle w:val="ControlFlowTok"/>
        </w:rPr>
        <w:t>else</w:t>
      </w:r>
      <w:r>
        <w:rPr>
          <w:rStyle w:val="NormalTok"/>
        </w:rPr>
        <w:t xml:space="preserve"> d2l.plt.gca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</w:t>
      </w:r>
      <w:r>
        <w:rPr>
          <w:rStyle w:val="CommentTok"/>
        </w:rPr>
        <w:t>X</w:t>
      </w:r>
      <w:r>
        <w:rPr>
          <w:rStyle w:val="CommentTok"/>
        </w:rPr>
        <w:t>有一个轴，输出</w:t>
      </w:r>
      <w:r>
        <w:rPr>
          <w:rStyle w:val="CommentTok"/>
        </w:rPr>
        <w:t>Tru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has_one_axis(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BuiltInTok"/>
        </w:rPr>
        <w:t>hasattr</w:t>
      </w:r>
      <w:r>
        <w:rPr>
          <w:rStyle w:val="NormalTok"/>
        </w:rPr>
        <w:t xml:space="preserve">(X, </w:t>
      </w:r>
      <w:r>
        <w:rPr>
          <w:rStyle w:val="StringTok"/>
        </w:rPr>
        <w:t>"ndim"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X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X, 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>(X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__len__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</w:t>
      </w:r>
      <w:r>
        <w:rPr>
          <w:rStyle w:val="CommentTok"/>
        </w:rPr>
        <w:t>X</w:t>
      </w:r>
      <w:r>
        <w:rPr>
          <w:rStyle w:val="CommentTok"/>
        </w:rPr>
        <w:t>只有一个轴，则将其转换为列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has_one_axis(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</w:t>
      </w:r>
      <w:r>
        <w:rPr>
          <w:rStyle w:val="CommentTok"/>
        </w:rPr>
        <w:t>Y</w:t>
      </w:r>
      <w:r>
        <w:rPr>
          <w:rStyle w:val="CommentTok"/>
        </w:rPr>
        <w:t>为空，则将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都设置为长度为</w:t>
      </w:r>
      <w:r>
        <w:rPr>
          <w:rStyle w:val="CommentTok"/>
        </w:rPr>
        <w:t>X</w:t>
      </w:r>
      <w:r>
        <w:rPr>
          <w:rStyle w:val="CommentTok"/>
        </w:rPr>
        <w:t>长度的空列表。如果</w:t>
      </w:r>
      <w:r>
        <w:rPr>
          <w:rStyle w:val="CommentTok"/>
        </w:rPr>
        <w:t>Y</w:t>
      </w:r>
      <w:r>
        <w:rPr>
          <w:rStyle w:val="CommentTok"/>
        </w:rPr>
        <w:t>只有一个轴，则将其转换为列表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>=</w:t>
      </w:r>
      <w:r>
        <w:rPr>
          <w:rStyle w:val="NormalTok"/>
        </w:rPr>
        <w:t xml:space="preserve"> [[]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,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has_one_axis(Y)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[Y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的长度不相等，则将</w:t>
      </w:r>
      <w:r>
        <w:rPr>
          <w:rStyle w:val="CommentTok"/>
        </w:rPr>
        <w:t>X</w:t>
      </w:r>
      <w:r>
        <w:rPr>
          <w:rStyle w:val="CommentTok"/>
        </w:rPr>
        <w:t>复制为与</w:t>
      </w:r>
      <w:r>
        <w:rPr>
          <w:rStyle w:val="CommentTok"/>
        </w:rPr>
        <w:t>Y</w:t>
      </w:r>
      <w:r>
        <w:rPr>
          <w:rStyle w:val="CommentTok"/>
        </w:rPr>
        <w:t>相同长度的列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X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清除当前图形对象的所有轴</w:t>
      </w:r>
      <w:r>
        <w:br/>
      </w:r>
      <w:r>
        <w:rPr>
          <w:rStyle w:val="NormalTok"/>
        </w:rPr>
        <w:t xml:space="preserve">    axes.cla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, y, fm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, Y, fmt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          axes.plot(x, y, fm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xes.plot(y, fm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>zip</w:t>
      </w:r>
      <w:r>
        <w:rPr>
          <w:rStyle w:val="CommentTok"/>
        </w:rPr>
        <w:t>函数将</w:t>
      </w:r>
      <w:r>
        <w:rPr>
          <w:rStyle w:val="CommentTok"/>
        </w:rPr>
        <w:t>X</w:t>
      </w:r>
      <w:r>
        <w:rPr>
          <w:rStyle w:val="CommentTok"/>
        </w:rPr>
        <w:t>、</w:t>
      </w:r>
      <w:r>
        <w:rPr>
          <w:rStyle w:val="CommentTok"/>
        </w:rPr>
        <w:t>Y</w:t>
      </w:r>
      <w:r>
        <w:rPr>
          <w:rStyle w:val="CommentTok"/>
        </w:rPr>
        <w:t>和</w:t>
      </w:r>
      <w:r>
        <w:rPr>
          <w:rStyle w:val="CommentTok"/>
        </w:rPr>
        <w:t>fmts</w:t>
      </w:r>
      <w:r>
        <w:rPr>
          <w:rStyle w:val="CommentTok"/>
        </w:rPr>
        <w:t>进行迭代，根据</w:t>
      </w:r>
      <w:r>
        <w:rPr>
          <w:rStyle w:val="CommentTok"/>
        </w:rPr>
        <w:t>fmts</w:t>
      </w:r>
      <w:r>
        <w:rPr>
          <w:rStyle w:val="CommentTok"/>
        </w:rPr>
        <w:t>中的格式绘制数据点。</w:t>
      </w:r>
      <w:r>
        <w:br/>
      </w:r>
      <w:r>
        <w:rPr>
          <w:rStyle w:val="NormalTok"/>
        </w:rPr>
        <w:t xml:space="preserve">    set_axes(axes, xlabel, ylabel, xlim, ylim, xscale, yscale, legend)</w:t>
      </w:r>
    </w:p>
    <w:p w14:paraId="30FA1568" w14:textId="77777777" w:rsidR="00353D05" w:rsidRDefault="00000000">
      <w:pPr>
        <w:numPr>
          <w:ilvl w:val="1"/>
          <w:numId w:val="21"/>
        </w:numPr>
      </w:pPr>
      <w:r>
        <w:t>绘制图形</w:t>
      </w:r>
    </w:p>
    <w:p w14:paraId="0513F44D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(x, [f(x)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f(x)'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f(x)'</w:t>
      </w:r>
      <w:r>
        <w:rPr>
          <w:rStyle w:val="NormalTok"/>
        </w:rPr>
        <w:t xml:space="preserve">, </w:t>
      </w:r>
      <w:r>
        <w:rPr>
          <w:rStyle w:val="StringTok"/>
        </w:rPr>
        <w:t>'Tangent line (x=1)'</w:t>
      </w:r>
      <w:r>
        <w:rPr>
          <w:rStyle w:val="NormalTok"/>
        </w:rPr>
        <w:t>]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2l </w:t>
      </w:r>
      <w:r>
        <w:rPr>
          <w:rStyle w:val="ImportTok"/>
        </w:rPr>
        <w:t>import</w:t>
      </w:r>
      <w:r>
        <w:rPr>
          <w:rStyle w:val="NormalTok"/>
        </w:rPr>
        <w:t xml:space="preserve"> torch </w:t>
      </w:r>
      <w:r>
        <w:rPr>
          <w:rStyle w:val="ImportTok"/>
        </w:rPr>
        <w:t>as</w:t>
      </w:r>
      <w:r>
        <w:rPr>
          <w:rStyle w:val="NormalTok"/>
        </w:rPr>
        <w:t xml:space="preserve"> d2l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>os.environ[</w:t>
      </w:r>
      <w:r>
        <w:rPr>
          <w:rStyle w:val="StringTok"/>
        </w:rPr>
        <w:t>"KMP_DUPLICATE_LIB_OK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2l.plot(x, [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x,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f(x)'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f(x)'</w:t>
      </w:r>
      <w:r>
        <w:rPr>
          <w:rStyle w:val="NormalTok"/>
        </w:rPr>
        <w:t xml:space="preserve">, </w:t>
      </w:r>
      <w:r>
        <w:rPr>
          <w:rStyle w:val="StringTok"/>
        </w:rPr>
        <w:t>'Tangent line (x=1)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2l.plt.show()</w:t>
      </w:r>
      <w:r>
        <w:rPr>
          <w:rStyle w:val="OperatorTok"/>
        </w:rPr>
        <w:t>;</w:t>
      </w:r>
    </w:p>
    <w:p w14:paraId="698FE651" w14:textId="77777777" w:rsidR="00353D05" w:rsidRDefault="00000000">
      <w:pPr>
        <w:numPr>
          <w:ilvl w:val="0"/>
          <w:numId w:val="19"/>
        </w:numPr>
      </w:pPr>
      <w:r>
        <w:lastRenderedPageBreak/>
        <w:t>偏导数</w:t>
      </w:r>
    </w:p>
    <w:p w14:paraId="5083A20B" w14:textId="77777777" w:rsidR="00353D05" w:rsidRDefault="00000000">
      <w:pPr>
        <w:numPr>
          <w:ilvl w:val="0"/>
          <w:numId w:val="19"/>
        </w:numPr>
      </w:pPr>
      <w:r>
        <w:t xml:space="preserve">TODO </w:t>
      </w:r>
      <w:hyperlink r:id="rId22">
        <w:r>
          <w:rPr>
            <w:rStyle w:val="ad"/>
          </w:rPr>
          <w:t>06</w:t>
        </w:r>
        <w:r>
          <w:rPr>
            <w:rStyle w:val="ad"/>
          </w:rPr>
          <w:t>梯度</w:t>
        </w:r>
      </w:hyperlink>
    </w:p>
    <w:p w14:paraId="64EC5A0F" w14:textId="77777777" w:rsidR="00353D05" w:rsidRDefault="00000000">
      <w:pPr>
        <w:numPr>
          <w:ilvl w:val="1"/>
          <w:numId w:val="22"/>
        </w:numPr>
      </w:pP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/∂</m:t>
        </m:r>
        <m:r>
          <m:rPr>
            <m:sty m:val="b"/>
          </m:rPr>
          <w:rPr>
            <w:rFonts w:ascii="Cambria Math" w:hAnsi="Cambria Math"/>
          </w:rPr>
          <m:t>x</m:t>
        </m:r>
      </m:oMath>
    </w:p>
    <w:p w14:paraId="5A47D806" w14:textId="77777777" w:rsidR="00353D05" w:rsidRDefault="00000000">
      <w:pPr>
        <w:numPr>
          <w:ilvl w:val="1"/>
          <w:numId w:val="1"/>
        </w:numPr>
      </w:pPr>
      <w:r>
        <w:t>导数拓展到向量</w:t>
      </w:r>
      <w:r>
        <w:t xml:space="preserve"> </w:t>
      </w:r>
      <w:r>
        <w:rPr>
          <w:noProof/>
        </w:rPr>
        <w:drawing>
          <wp:inline distT="0" distB="0" distL="0" distR="0" wp14:anchorId="3D7B6FE2" wp14:editId="437FFA75">
            <wp:extent cx="5334000" cy="1613007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/$2023111910430Image/_20231122_223519_wlsrba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FB82DAD" wp14:editId="77BD1126">
            <wp:extent cx="5334000" cy="161709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/$2023111910430Image/_20231122_223715_kdpVpy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75193" w14:textId="77777777" w:rsidR="00353D05" w:rsidRDefault="00000000">
      <w:pPr>
        <w:numPr>
          <w:ilvl w:val="1"/>
          <w:numId w:val="22"/>
        </w:numPr>
      </w:pPr>
      <m:oMath>
        <m:r>
          <m:rPr>
            <m:sty m:val="p"/>
          </m:rPr>
          <w:rPr>
            <w:rFonts w:ascii="Cambria Math" w:hAnsi="Cambria Math"/>
          </w:rPr>
          <m:t>∂</m:t>
        </m:r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/∂</m:t>
        </m:r>
        <m:r>
          <w:rPr>
            <w:rFonts w:ascii="Cambria Math" w:hAnsi="Cambria Math"/>
          </w:rPr>
          <m:t>x</m:t>
        </m:r>
      </m:oMath>
    </w:p>
    <w:p w14:paraId="12411D64" w14:textId="77777777" w:rsidR="00353D05" w:rsidRDefault="00000000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2B47CDB3" wp14:editId="7CAB1F45">
            <wp:extent cx="5334000" cy="2881626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./$2023111910430Image/_20231122_223747_DcdY0f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14684" w14:textId="77777777" w:rsidR="00353D05" w:rsidRDefault="00000000">
      <w:pPr>
        <w:numPr>
          <w:ilvl w:val="1"/>
          <w:numId w:val="22"/>
        </w:numPr>
      </w:pPr>
      <m:oMath>
        <m:r>
          <m:rPr>
            <m:sty m:val="p"/>
          </m:rPr>
          <w:rPr>
            <w:rFonts w:ascii="Cambria Math" w:hAnsi="Cambria Math"/>
          </w:rPr>
          <m:t>∂</m:t>
        </m:r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/∂</m:t>
        </m:r>
        <m:r>
          <m:rPr>
            <m:sty m:val="b"/>
          </m:rPr>
          <w:rPr>
            <w:rFonts w:ascii="Cambria Math" w:hAnsi="Cambria Math"/>
          </w:rPr>
          <m:t>x</m:t>
        </m:r>
      </m:oMath>
    </w:p>
    <w:p w14:paraId="1CCB10D8" w14:textId="77777777" w:rsidR="00353D05" w:rsidRDefault="00000000">
      <w:pPr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4BDB92B3" wp14:editId="4197C7F3">
            <wp:extent cx="5334000" cy="292429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./$2023111910430Image/_20231122_223822_ylLBh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6DE96D5" wp14:editId="544D5640">
            <wp:extent cx="5334000" cy="265526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./$2023111910430Image/_20231122_223912_kZm6WV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1EE9C" w14:textId="77777777" w:rsidR="00353D05" w:rsidRDefault="00000000">
      <w:pPr>
        <w:numPr>
          <w:ilvl w:val="1"/>
          <w:numId w:val="22"/>
        </w:numPr>
      </w:pPr>
      <w:r>
        <w:t xml:space="preserve">TODO </w:t>
      </w:r>
      <w:r>
        <w:t>矩阵求导</w:t>
      </w:r>
    </w:p>
    <w:p w14:paraId="233B9CBB" w14:textId="77777777" w:rsidR="00353D05" w:rsidRDefault="00000000">
      <w:pPr>
        <w:numPr>
          <w:ilvl w:val="1"/>
          <w:numId w:val="1"/>
        </w:numPr>
      </w:pPr>
      <w:r>
        <w:t>假设</w:t>
      </w:r>
      <w:r>
        <w:t>$</w:t>
      </w:r>
      <w:r>
        <w:rPr>
          <w:b/>
          <w:bCs/>
        </w:rPr>
        <w:t>x</w:t>
      </w:r>
      <w:r>
        <w:t>$</w:t>
      </w:r>
      <w:r>
        <w:t>为</w:t>
      </w:r>
      <w:r>
        <w:t>$n$</w:t>
      </w:r>
      <w:r>
        <w:t>维向量，在微分多元函数时经常使用以下规则</w:t>
      </w:r>
      <w:r>
        <w:t>:</w:t>
      </w:r>
    </w:p>
    <w:p w14:paraId="40F88567" w14:textId="77777777" w:rsidR="00353D05" w:rsidRDefault="00000000">
      <w:pPr>
        <w:numPr>
          <w:ilvl w:val="1"/>
          <w:numId w:val="1"/>
        </w:numPr>
      </w:pPr>
      <w:r>
        <w:t>对于所有</w:t>
      </w:r>
      <w:r>
        <w:t>$</w:t>
      </w:r>
      <w:r>
        <w:rPr>
          <w:b/>
          <w:bCs/>
        </w:rPr>
        <w:t>A</w:t>
      </w:r>
      <w:r>
        <w:t xml:space="preserve"> ∈ ℝ</w:t>
      </w:r>
      <w:r>
        <w:rPr>
          <w:vertAlign w:val="superscript"/>
        </w:rPr>
        <w:t>m × n</w:t>
      </w:r>
      <w:r>
        <w:t>$</w:t>
      </w:r>
      <w:r>
        <w:t>，都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b"/>
          </m:rP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</w:t>
      </w:r>
      <w:r>
        <w:t>对于所有</w:t>
      </w:r>
      <w:r>
        <w:t>$</w:t>
      </w:r>
      <w:r>
        <w:rPr>
          <w:b/>
          <w:bCs/>
        </w:rPr>
        <w:t>A</w:t>
      </w:r>
      <w:r>
        <w:t xml:space="preserve"> ∈ ℝ</w:t>
      </w:r>
      <w:r>
        <w:rPr>
          <w:vertAlign w:val="superscript"/>
        </w:rPr>
        <w:t>n × m</w:t>
      </w:r>
      <w:r>
        <w:t>$</w:t>
      </w:r>
      <w:r>
        <w:t>，都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x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  <m:r>
          <m:rPr>
            <m:sty m:val="b"/>
          </m:rP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A</m:t>
        </m:r>
      </m:oMath>
      <w:r>
        <w:t xml:space="preserve"> </w:t>
      </w:r>
      <w:r>
        <w:t>对于所有</w:t>
      </w:r>
      <w:r>
        <w:t>$</w:t>
      </w:r>
      <w:r>
        <w:rPr>
          <w:b/>
          <w:bCs/>
        </w:rPr>
        <w:t>A</w:t>
      </w:r>
      <w:r>
        <w:t xml:space="preserve"> ∈ ℝ</w:t>
      </w:r>
      <w:r>
        <w:rPr>
          <w:vertAlign w:val="superscript"/>
        </w:rPr>
        <w:t>n × n</w:t>
      </w:r>
      <w:r>
        <w:t>$</w:t>
      </w:r>
      <w:r>
        <w:t>，都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x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  <m:r>
          <m:rPr>
            <m:sty m:val="b"/>
          </m:rP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⊤</m:t>
                </m:r>
              </m:sup>
            </m:sSup>
          </m:e>
        </m:d>
        <m:r>
          <m:rPr>
            <m:sty m:val="b"/>
          </m:rPr>
          <w:rPr>
            <w:rFonts w:ascii="Cambria Math" w:hAnsi="Cambria Math"/>
          </w:rPr>
          <m:t>x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x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b"/>
          </m:rPr>
          <w:rPr>
            <w:rFonts w:ascii="Cambria Math" w:hAnsi="Cambria Math"/>
          </w:rPr>
          <m:t>x</m:t>
        </m:r>
      </m:oMath>
    </w:p>
    <w:p w14:paraId="1922A799" w14:textId="77777777" w:rsidR="00353D05" w:rsidRDefault="00000000">
      <w:pPr>
        <w:numPr>
          <w:ilvl w:val="1"/>
          <w:numId w:val="1"/>
        </w:numPr>
      </w:pPr>
      <w:r>
        <w:t>同样，对于任何矩阵</w:t>
      </w:r>
      <w:r>
        <w:t>$</w:t>
      </w:r>
      <w:r>
        <w:rPr>
          <w:b/>
          <w:bCs/>
        </w:rPr>
        <w:t>X</w:t>
      </w:r>
      <w:r>
        <w:t>$</w:t>
      </w:r>
      <w:r>
        <w:t>，都有</w:t>
      </w:r>
      <w:r>
        <w:t>$∇</w:t>
      </w:r>
      <w:r>
        <w:rPr>
          <w:b/>
          <w:bCs/>
          <w:vertAlign w:val="subscript"/>
        </w:rPr>
        <w:t>X</w:t>
      </w:r>
      <w:r>
        <w:t xml:space="preserve"> \|</w:t>
      </w:r>
      <w:r>
        <w:rPr>
          <w:b/>
          <w:bCs/>
        </w:rPr>
        <w:t>X</w:t>
      </w:r>
      <w:r>
        <w:t xml:space="preserve"> \|</w:t>
      </w:r>
      <w:r>
        <w:rPr>
          <w:vertAlign w:val="subscript"/>
        </w:rPr>
        <w:t>F</w:t>
      </w:r>
      <w:r>
        <w:rPr>
          <w:vertAlign w:val="superscript"/>
        </w:rPr>
        <w:t>2</w:t>
      </w:r>
      <w:r>
        <w:t xml:space="preserve"> = 2</w:t>
      </w:r>
      <w:r>
        <w:rPr>
          <w:b/>
          <w:bCs/>
        </w:rPr>
        <w:t>X</w:t>
      </w:r>
      <w:r>
        <w:t>$</w:t>
      </w:r>
      <w:r>
        <w:t>。</w:t>
      </w:r>
      <w:r>
        <w:t xml:space="preserve"> </w:t>
      </w:r>
      <w:r>
        <w:t>正如我们之后将看到的，梯度对于设计深度学习中的优化算法有很大用处。</w:t>
      </w:r>
    </w:p>
    <w:p w14:paraId="618450A0" w14:textId="77777777" w:rsidR="00353D05" w:rsidRDefault="00000000">
      <w:pPr>
        <w:numPr>
          <w:ilvl w:val="1"/>
          <w:numId w:val="22"/>
        </w:numPr>
      </w:pPr>
      <w:r>
        <w:t xml:space="preserve">TODO </w:t>
      </w:r>
      <w:r>
        <w:t>矩阵公式参考</w:t>
      </w:r>
    </w:p>
    <w:p w14:paraId="2C16053C" w14:textId="77777777" w:rsidR="00353D05" w:rsidRDefault="00000000">
      <w:pPr>
        <w:numPr>
          <w:ilvl w:val="2"/>
          <w:numId w:val="23"/>
        </w:numPr>
      </w:pPr>
      <w:r>
        <w:lastRenderedPageBreak/>
        <w:t>分子布局与分母布局</w:t>
      </w:r>
    </w:p>
    <w:p w14:paraId="63D392FB" w14:textId="77777777" w:rsidR="00353D05" w:rsidRDefault="00000000">
      <w:pPr>
        <w:numPr>
          <w:ilvl w:val="2"/>
          <w:numId w:val="1"/>
        </w:numPr>
      </w:pPr>
      <w:r>
        <w:t>视频里采用的都是分子布局</w:t>
      </w:r>
      <w:r>
        <w:t xml:space="preserve"> </w:t>
      </w:r>
      <w:r>
        <w:t>在套公式的时候注意布局，一般是分母布局</w:t>
      </w:r>
      <w:r>
        <w:t xml:space="preserve"> “</w:t>
      </w:r>
      <w:r>
        <w:t>直观上讲，分子布局，就是分子是列向量形式，分母是行向量形式。分母布局则相反</w:t>
      </w:r>
      <w:r>
        <w:t>”</w:t>
      </w:r>
      <w:r>
        <w:t>。</w:t>
      </w:r>
    </w:p>
    <w:p w14:paraId="46BA8C43" w14:textId="77777777" w:rsidR="00353D05" w:rsidRDefault="00000000">
      <w:pPr>
        <w:numPr>
          <w:ilvl w:val="2"/>
          <w:numId w:val="23"/>
        </w:numPr>
      </w:pPr>
      <w:r>
        <w:t>“</w:t>
      </w:r>
      <w:r>
        <w:t>分子布局的本质：</w:t>
      </w:r>
    </w:p>
    <w:p w14:paraId="7DA3C173" w14:textId="77777777" w:rsidR="00353D05" w:rsidRDefault="00000000">
      <w:pPr>
        <w:numPr>
          <w:ilvl w:val="2"/>
          <w:numId w:val="1"/>
        </w:numPr>
      </w:pPr>
      <w:r>
        <w:t>分子是标量、列向量、矩阵向量化后的列向量</w:t>
      </w:r>
      <w:r>
        <w:t xml:space="preserve"> </w:t>
      </w:r>
      <w:r>
        <w:t>分母是标量、列向量转置后的行向量、矩阵的转置矩阵、矩阵向量化后的列向量转置后的行向量。</w:t>
      </w:r>
    </w:p>
    <w:p w14:paraId="0E415430" w14:textId="77777777" w:rsidR="00353D05" w:rsidRDefault="00000000">
      <w:pPr>
        <w:numPr>
          <w:ilvl w:val="2"/>
          <w:numId w:val="1"/>
        </w:numPr>
      </w:pPr>
      <w:r>
        <w:t>那么，第一个分子标量，分母列向量的形式。因为是分子布局，分子标量不用管，分母是列向量，根据第二句话，列向量需要转置成行向量。标量对行向量求偏导，也就是行向量。</w:t>
      </w:r>
    </w:p>
    <w:p w14:paraId="7B476F34" w14:textId="77777777" w:rsidR="00353D05" w:rsidRDefault="00000000">
      <w:pPr>
        <w:numPr>
          <w:ilvl w:val="2"/>
          <w:numId w:val="1"/>
        </w:numPr>
      </w:pPr>
      <w:r>
        <w:t>第二个分子列向量，分子标量。符合分子布局，直接求偏导，所以为列向量。</w:t>
      </w:r>
    </w:p>
    <w:p w14:paraId="7E821FD0" w14:textId="77777777" w:rsidR="00353D05" w:rsidRDefault="00000000">
      <w:pPr>
        <w:numPr>
          <w:ilvl w:val="2"/>
          <w:numId w:val="1"/>
        </w:numPr>
      </w:pPr>
      <w:r>
        <w:t>第三个分子列向量，分母列向量。根据第二句话，分母应该转置成行向量。之后就根据沐神在视频里的解释，将分子的一个个元素分别对分母求偏导，得到多个行向量，而这些行向量以列向量的方式组合在一起，形成矩阵。</w:t>
      </w:r>
    </w:p>
    <w:p w14:paraId="610B6D90" w14:textId="77777777" w:rsidR="00353D05" w:rsidRDefault="00000000">
      <w:pPr>
        <w:numPr>
          <w:ilvl w:val="2"/>
          <w:numId w:val="1"/>
        </w:numPr>
      </w:pPr>
      <w:r>
        <w:t>而最后拓展到矩阵，因为是分子布局，总体来说就是对分子矩阵不变，分母矩阵转置。</w:t>
      </w:r>
      <w:r>
        <w:t xml:space="preserve"> </w:t>
      </w:r>
      <w:hyperlink r:id="rId28">
        <w:r>
          <w:rPr>
            <w:rStyle w:val="ad"/>
          </w:rPr>
          <w:t>matric-cook-book</w:t>
        </w:r>
      </w:hyperlink>
      <w:r>
        <w:t xml:space="preserve"> </w:t>
      </w:r>
      <w:r>
        <w:rPr>
          <w:noProof/>
        </w:rPr>
        <w:drawing>
          <wp:inline distT="0" distB="0" distL="0" distR="0" wp14:anchorId="35F2AC3E" wp14:editId="39C69BF1">
            <wp:extent cx="5334000" cy="288184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./mainImage/screenshot_20231124_19054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ad"/>
          </w:rPr>
          <w:t>https://zhuanlan.zhihu.com/p/629989192</w:t>
        </w:r>
      </w:hyperlink>
      <w:r>
        <w:t xml:space="preserve"> </w:t>
      </w:r>
      <w:hyperlink r:id="rId31">
        <w:r>
          <w:rPr>
            <w:rStyle w:val="ad"/>
          </w:rPr>
          <w:t>https://zhuanlan.zhihu.com/p/661750788</w:t>
        </w:r>
      </w:hyperlink>
      <w:r>
        <w:t xml:space="preserve"> </w:t>
      </w:r>
      <w:hyperlink r:id="rId32">
        <w:r>
          <w:rPr>
            <w:rStyle w:val="ad"/>
          </w:rPr>
          <w:t>https://www.zhihu.com/question/528230648</w:t>
        </w:r>
      </w:hyperlink>
      <w:r>
        <w:t xml:space="preserve"> </w:t>
      </w:r>
      <w:hyperlink r:id="rId33">
        <w:r>
          <w:rPr>
            <w:rStyle w:val="ad"/>
          </w:rPr>
          <w:t>https://www.zhihu.com/question/25399811</w:t>
        </w:r>
      </w:hyperlink>
      <w:r>
        <w:t xml:space="preserve"> </w:t>
      </w:r>
      <w:hyperlink r:id="rId34">
        <w:r>
          <w:rPr>
            <w:rStyle w:val="ad"/>
          </w:rPr>
          <w:t>https://www.zhihu.com/question/264192195</w:t>
        </w:r>
      </w:hyperlink>
    </w:p>
    <w:p w14:paraId="0E772906" w14:textId="77777777" w:rsidR="00353D05" w:rsidRDefault="00000000">
      <w:pPr>
        <w:numPr>
          <w:ilvl w:val="2"/>
          <w:numId w:val="1"/>
        </w:numPr>
      </w:pPr>
      <w:hyperlink r:id="rId35">
        <w:r>
          <w:rPr>
            <w:rStyle w:val="ad"/>
          </w:rPr>
          <w:t>https://blog.csdn.net/daaikuaichuan/article/details/80620518</w:t>
        </w:r>
      </w:hyperlink>
    </w:p>
    <w:p w14:paraId="0C6D7A63" w14:textId="77777777" w:rsidR="00353D05" w:rsidRDefault="00000000">
      <w:pPr>
        <w:numPr>
          <w:ilvl w:val="2"/>
          <w:numId w:val="1"/>
        </w:numPr>
      </w:pPr>
      <w:r>
        <w:t>矩阵求导的本质与分子布局、分母布局的本质（矩阵求导</w:t>
      </w:r>
      <w:r>
        <w:t>——</w:t>
      </w:r>
      <w:r>
        <w:t>本质篇）：</w:t>
      </w:r>
      <w:r>
        <w:t xml:space="preserve">https://zhuanlan.zhihu.com/p/263777564 </w:t>
      </w:r>
      <w:r>
        <w:t>矩阵求导公式的数学推导（矩阵求导</w:t>
      </w:r>
      <w:r>
        <w:t>——</w:t>
      </w:r>
      <w:r>
        <w:t>基础篇）：</w:t>
      </w:r>
      <w:r>
        <w:t xml:space="preserve">https://zhuanlan.zhihu.com/p/273729929 </w:t>
      </w:r>
      <w:r>
        <w:t>矩阵求导公式的数学推导（矩阵求导</w:t>
      </w:r>
      <w:r>
        <w:t>——</w:t>
      </w:r>
      <w:r>
        <w:t>进阶篇）：</w:t>
      </w:r>
      <w:r>
        <w:t>https://zhuanlan.zhihu.com/p/288541909</w:t>
      </w:r>
    </w:p>
    <w:p w14:paraId="5EFCEC13" w14:textId="77777777" w:rsidR="00353D05" w:rsidRDefault="00000000">
      <w:pPr>
        <w:numPr>
          <w:ilvl w:val="0"/>
          <w:numId w:val="19"/>
        </w:numPr>
      </w:pPr>
      <w:r>
        <w:t xml:space="preserve">07 </w:t>
      </w:r>
      <w:hyperlink r:id="rId36">
        <w:r>
          <w:rPr>
            <w:rStyle w:val="ad"/>
          </w:rPr>
          <w:t>链式法则</w:t>
        </w:r>
      </w:hyperlink>
    </w:p>
    <w:p w14:paraId="27F97304" w14:textId="77777777" w:rsidR="00353D05" w:rsidRDefault="00000000">
      <w:pPr>
        <w:numPr>
          <w:ilvl w:val="1"/>
          <w:numId w:val="24"/>
        </w:numPr>
      </w:pPr>
      <w:r>
        <w:t>向量链式法则</w:t>
      </w:r>
    </w:p>
    <w:p w14:paraId="27BE1953" w14:textId="77777777" w:rsidR="00353D05" w:rsidRDefault="00000000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13594917" wp14:editId="6355B758">
            <wp:extent cx="5334000" cy="1475873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./mainImage/screenshot_20231124_18585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E59D2" w14:textId="77777777" w:rsidR="00353D05" w:rsidRDefault="00000000">
      <w:pPr>
        <w:numPr>
          <w:ilvl w:val="1"/>
          <w:numId w:val="24"/>
        </w:numPr>
      </w:pPr>
      <w:r>
        <w:t xml:space="preserve">TODO </w:t>
      </w:r>
      <w:r>
        <w:t>计算图</w:t>
      </w:r>
    </w:p>
    <w:p w14:paraId="6728B0DE" w14:textId="77777777" w:rsidR="00353D05" w:rsidRDefault="00000000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6A678973" wp14:editId="211102DB">
            <wp:extent cx="5334000" cy="2585812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./mainImage/screenshot_20231124_19545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61DDA" w14:textId="77777777" w:rsidR="00353D05" w:rsidRDefault="00000000">
      <w:pPr>
        <w:pStyle w:val="3"/>
      </w:pPr>
      <w:bookmarkStart w:id="25" w:name="自动微分automatic-differentiation"/>
      <w:bookmarkEnd w:id="24"/>
      <w:r>
        <w:lastRenderedPageBreak/>
        <w:t xml:space="preserve">DONE </w:t>
      </w:r>
      <w:r>
        <w:t>自动微分（</w:t>
      </w:r>
      <w:r>
        <w:t>automatic differentiation</w:t>
      </w:r>
      <w:r>
        <w:t>）</w:t>
      </w:r>
    </w:p>
    <w:p w14:paraId="2E83E892" w14:textId="77777777" w:rsidR="00353D05" w:rsidRDefault="00000000">
      <w:pPr>
        <w:pStyle w:val="FirstParagraph"/>
      </w:pPr>
      <w:r>
        <w:t>自动微分使系统能够随后反向传播梯度。</w:t>
      </w:r>
      <w:r>
        <w:t xml:space="preserve"> </w:t>
      </w:r>
      <w:r>
        <w:t>这里，反向传播（</w:t>
      </w:r>
      <w:r>
        <w:t>backpropagate</w:t>
      </w:r>
      <w:r>
        <w:t>）意味着跟踪整个计算图，填充关于每个参数的偏导数。</w:t>
      </w:r>
    </w:p>
    <w:p w14:paraId="157E019B" w14:textId="77777777" w:rsidR="00353D05" w:rsidRDefault="00000000">
      <w:pPr>
        <w:numPr>
          <w:ilvl w:val="0"/>
          <w:numId w:val="25"/>
        </w:numPr>
      </w:pPr>
      <w:r>
        <w:t>一个简单的例子</w:t>
      </w:r>
    </w:p>
    <w:p w14:paraId="1E10659C" w14:textId="77777777" w:rsidR="00353D05" w:rsidRDefault="00000000">
      <w:pPr>
        <w:numPr>
          <w:ilvl w:val="1"/>
          <w:numId w:val="26"/>
        </w:numPr>
      </w:pPr>
      <w:r>
        <w:t>一个标量函数关于向量</w:t>
      </w:r>
      <w:r>
        <w:t xml:space="preserve"> x </w:t>
      </w:r>
      <w:r>
        <w:t>的梯度是向量，并且与</w:t>
      </w:r>
      <w:r>
        <w:t xml:space="preserve"> x </w:t>
      </w:r>
      <w:r>
        <w:t>具有相同的形状</w:t>
      </w:r>
    </w:p>
    <w:p w14:paraId="7616E464" w14:textId="77777777" w:rsidR="00353D05" w:rsidRDefault="00000000">
      <w:pPr>
        <w:numPr>
          <w:ilvl w:val="1"/>
          <w:numId w:val="26"/>
        </w:numPr>
      </w:pPr>
      <w:r>
        <w:t>.grad</w:t>
      </w:r>
    </w:p>
    <w:p w14:paraId="6744BE8C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x.requires_grad_(</w:t>
      </w:r>
      <w:r>
        <w:rPr>
          <w:rStyle w:val="Variable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等价于</w:t>
      </w:r>
      <w:r>
        <w:rPr>
          <w:rStyle w:val="CommentTok"/>
        </w:rPr>
        <w:t>x=torch.arange(4.0,requires_grad=True)</w:t>
      </w:r>
      <w:r>
        <w:br/>
      </w:r>
      <w:r>
        <w:rPr>
          <w:rStyle w:val="NormalTok"/>
        </w:rPr>
        <w:t xml:space="preserve">x.grad  </w:t>
      </w:r>
      <w:r>
        <w:rPr>
          <w:rStyle w:val="CommentTok"/>
        </w:rPr>
        <w:t xml:space="preserve"># </w:t>
      </w:r>
      <w:r>
        <w:rPr>
          <w:rStyle w:val="CommentTok"/>
        </w:rPr>
        <w:t>默认值是</w:t>
      </w:r>
      <w:r>
        <w:rPr>
          <w:rStyle w:val="CommentTok"/>
        </w:rPr>
        <w:t>None</w:t>
      </w:r>
    </w:p>
    <w:p w14:paraId="534EE231" w14:textId="77777777" w:rsidR="00353D05" w:rsidRDefault="00000000">
      <w:pPr>
        <w:numPr>
          <w:ilvl w:val="1"/>
          <w:numId w:val="1"/>
        </w:numPr>
      </w:pPr>
      <w:r>
        <w:t>这段代码使用了</w:t>
      </w:r>
      <w:r>
        <w:t xml:space="preserve"> PyTorch </w:t>
      </w:r>
      <w:r>
        <w:t>库来创建一个张量</w:t>
      </w:r>
      <w:r>
        <w:t xml:space="preserve"> x</w:t>
      </w:r>
      <w:r>
        <w:t>，并对其进行了一些操作。让我一步步解释：</w:t>
      </w:r>
    </w:p>
    <w:p w14:paraId="144849C5" w14:textId="77777777" w:rsidR="00353D05" w:rsidRDefault="00000000">
      <w:pPr>
        <w:numPr>
          <w:ilvl w:val="1"/>
          <w:numId w:val="1"/>
        </w:numPr>
      </w:pPr>
      <w:r>
        <w:t>x.requires</w:t>
      </w:r>
      <w:r>
        <w:rPr>
          <w:vertAlign w:val="subscript"/>
        </w:rPr>
        <w:t>grad(True)</w:t>
      </w:r>
      <w:r>
        <w:t>：通过调用</w:t>
      </w:r>
      <w:r>
        <w:t xml:space="preserve"> requires</w:t>
      </w:r>
      <w:r>
        <w:rPr>
          <w:vertAlign w:val="subscript"/>
        </w:rPr>
        <w:t>grad</w:t>
      </w:r>
      <w:r>
        <w:rPr>
          <w:vertAlign w:val="subscript"/>
        </w:rPr>
        <w:t>方法</w:t>
      </w:r>
      <w:r>
        <w:t>，将张量</w:t>
      </w:r>
      <w:r>
        <w:t xml:space="preserve"> x </w:t>
      </w:r>
      <w:r>
        <w:t>设置为需要计算梯度。这意味着当我们对</w:t>
      </w:r>
      <w:r>
        <w:t xml:space="preserve"> x </w:t>
      </w:r>
      <w:r>
        <w:t>进行操作和计算时，</w:t>
      </w:r>
      <w:r>
        <w:t xml:space="preserve">PyTorch </w:t>
      </w:r>
      <w:r>
        <w:t>将会自动追踪并计算其梯度。</w:t>
      </w:r>
      <w:r>
        <w:t xml:space="preserve"> x = torch.arange(4.0, requires</w:t>
      </w:r>
      <w:r>
        <w:rPr>
          <w:vertAlign w:val="subscript"/>
        </w:rPr>
        <w:t>grad</w:t>
      </w:r>
      <w:r>
        <w:t>=True)</w:t>
      </w:r>
      <w:r>
        <w:t>：这是另一种创建具有梯度追踪功能的张量</w:t>
      </w:r>
      <w:r>
        <w:t xml:space="preserve"> x </w:t>
      </w:r>
      <w:r>
        <w:t>的方式。</w:t>
      </w:r>
      <w:r>
        <w:t xml:space="preserve">torch.arange </w:t>
      </w:r>
      <w:r>
        <w:t>函数用于创建一个从</w:t>
      </w:r>
      <w:r>
        <w:t xml:space="preserve"> 0 </w:t>
      </w:r>
      <w:r>
        <w:t>到</w:t>
      </w:r>
      <w:r>
        <w:t xml:space="preserve"> 3 </w:t>
      </w:r>
      <w:r>
        <w:t>的张量，步长为</w:t>
      </w:r>
      <w:r>
        <w:t xml:space="preserve"> 1</w:t>
      </w:r>
      <w:r>
        <w:t>，并将</w:t>
      </w:r>
      <w:r>
        <w:t xml:space="preserve"> requires</w:t>
      </w:r>
      <w:r>
        <w:rPr>
          <w:vertAlign w:val="subscript"/>
        </w:rPr>
        <w:t>grad</w:t>
      </w:r>
      <w:r>
        <w:t xml:space="preserve"> </w:t>
      </w:r>
      <w:r>
        <w:t>参数设置为</w:t>
      </w:r>
      <w:r>
        <w:t xml:space="preserve"> True</w:t>
      </w:r>
      <w:r>
        <w:t>，表示该张量需要计算梯度。</w:t>
      </w:r>
      <w:r>
        <w:t xml:space="preserve"> x.grad</w:t>
      </w:r>
      <w:r>
        <w:t>：这是张量</w:t>
      </w:r>
      <w:r>
        <w:t xml:space="preserve"> x </w:t>
      </w:r>
      <w:r>
        <w:t>的</w:t>
      </w:r>
      <w:r>
        <w:t xml:space="preserve"> grad </w:t>
      </w:r>
      <w:r>
        <w:t>属性，用于获取计算得到的梯度值。在刚创建的时候，默认情况下，</w:t>
      </w:r>
      <w:r>
        <w:t xml:space="preserve">x.grad </w:t>
      </w:r>
      <w:r>
        <w:t>的值是</w:t>
      </w:r>
      <w:r>
        <w:t xml:space="preserve"> None</w:t>
      </w:r>
      <w:r>
        <w:t>，表示尚未进行任何计算或者还未通过反向传播计算梯度。</w:t>
      </w:r>
    </w:p>
    <w:p w14:paraId="3442C77C" w14:textId="77777777" w:rsidR="00353D05" w:rsidRDefault="00000000">
      <w:pPr>
        <w:numPr>
          <w:ilvl w:val="1"/>
          <w:numId w:val="1"/>
        </w:numPr>
      </w:pPr>
      <w:r>
        <w:t>综合起来，这段代码创建了一个需要计算梯度的张量</w:t>
      </w:r>
      <w:r>
        <w:t xml:space="preserve"> x</w:t>
      </w:r>
      <w:r>
        <w:t>，并且展示了</w:t>
      </w:r>
      <w:r>
        <w:t xml:space="preserve"> x.grad </w:t>
      </w:r>
      <w:r>
        <w:t>属性的默认值为</w:t>
      </w:r>
      <w:r>
        <w:t xml:space="preserve"> None</w:t>
      </w:r>
      <w:r>
        <w:t>。在进行实际计算和反向传播之后，才能得到</w:t>
      </w:r>
      <w:r>
        <w:t xml:space="preserve"> x.grad </w:t>
      </w:r>
      <w:r>
        <w:t>的具体值。</w:t>
      </w:r>
    </w:p>
    <w:p w14:paraId="00EBAD61" w14:textId="77777777" w:rsidR="00353D05" w:rsidRDefault="00000000">
      <w:pPr>
        <w:numPr>
          <w:ilvl w:val="1"/>
          <w:numId w:val="26"/>
        </w:numPr>
      </w:pPr>
      <w:r>
        <w:t>tensor(28., grad</w:t>
      </w:r>
      <w:r>
        <w:rPr>
          <w:vertAlign w:val="subscript"/>
        </w:rPr>
        <w:t>fn</w:t>
      </w:r>
      <w:r>
        <w:t>=&lt;MulBackward0&gt;)</w:t>
      </w:r>
      <w:r>
        <w:t>：</w:t>
      </w:r>
    </w:p>
    <w:p w14:paraId="6C6700BB" w14:textId="77777777" w:rsidR="00353D05" w:rsidRDefault="00000000">
      <w:pPr>
        <w:numPr>
          <w:ilvl w:val="1"/>
          <w:numId w:val="1"/>
        </w:numPr>
      </w:pPr>
      <w:r>
        <w:t>这是一个</w:t>
      </w:r>
      <w:r>
        <w:t xml:space="preserve"> PyTorch </w:t>
      </w:r>
      <w:r>
        <w:t>张量的输出。其中</w:t>
      </w:r>
      <w:r>
        <w:t xml:space="preserve"> 28.</w:t>
      </w:r>
      <w:r>
        <w:t>是计算得到的结果值，</w:t>
      </w:r>
      <w:r>
        <w:t xml:space="preserve"> </w:t>
      </w:r>
      <w:r>
        <w:t>而</w:t>
      </w:r>
      <w:r>
        <w:t xml:space="preserve"> grad</w:t>
      </w:r>
      <w:r>
        <w:rPr>
          <w:vertAlign w:val="subscript"/>
        </w:rPr>
        <w:t>fn</w:t>
      </w:r>
      <w:r>
        <w:t>=&lt;MulBackward0&gt;</w:t>
      </w:r>
      <w:r>
        <w:t>表示该张量是通过乘法操作进行计算得到的，</w:t>
      </w:r>
      <w:r>
        <w:t xml:space="preserve"> </w:t>
      </w:r>
      <w:r>
        <w:t>并且具有梯度函数（</w:t>
      </w:r>
      <w:r>
        <w:t>grad</w:t>
      </w:r>
      <w:r>
        <w:rPr>
          <w:vertAlign w:val="subscript"/>
        </w:rPr>
        <w:t>fn</w:t>
      </w:r>
      <w:r>
        <w:t>）用于反向传播计算梯度</w:t>
      </w:r>
    </w:p>
    <w:p w14:paraId="4694035D" w14:textId="77777777" w:rsidR="00353D05" w:rsidRDefault="00000000">
      <w:pPr>
        <w:numPr>
          <w:ilvl w:val="1"/>
          <w:numId w:val="26"/>
        </w:numPr>
      </w:pPr>
      <w:r>
        <w:t>清除累计梯度</w:t>
      </w:r>
    </w:p>
    <w:p w14:paraId="3751EEB6" w14:textId="77777777" w:rsidR="00353D05" w:rsidRDefault="00000000">
      <w:pPr>
        <w:pStyle w:val="SourceCode"/>
        <w:numPr>
          <w:ilvl w:val="1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在默认情况下，</w:t>
      </w:r>
      <w:r>
        <w:rPr>
          <w:rStyle w:val="CommentTok"/>
        </w:rPr>
        <w:t>PyTorch</w:t>
      </w:r>
      <w:r>
        <w:rPr>
          <w:rStyle w:val="CommentTok"/>
        </w:rPr>
        <w:t>会累积梯度，我们需要清除之前的值</w:t>
      </w:r>
      <w:r>
        <w:br/>
      </w:r>
      <w:r>
        <w:rPr>
          <w:rStyle w:val="NormalTok"/>
        </w:rPr>
        <w:t>x.grad.zero_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y.backward()</w:t>
      </w:r>
      <w:r>
        <w:br/>
      </w:r>
      <w:r>
        <w:rPr>
          <w:rStyle w:val="NormalTok"/>
        </w:rPr>
        <w:t>x.grad</w:t>
      </w:r>
    </w:p>
    <w:p w14:paraId="5D3F937B" w14:textId="77777777" w:rsidR="00353D05" w:rsidRDefault="00000000">
      <w:pPr>
        <w:numPr>
          <w:ilvl w:val="0"/>
          <w:numId w:val="25"/>
        </w:numPr>
      </w:pPr>
      <w:r>
        <w:t>非标量变量的反向传播</w:t>
      </w:r>
    </w:p>
    <w:p w14:paraId="6B09CDF1" w14:textId="77777777" w:rsidR="00353D0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4A74BA0" wp14:editId="410CF837">
            <wp:extent cx="5334000" cy="300966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./mainImage/screenshot_20231124_19452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99B2D93" wp14:editId="413020D7">
            <wp:extent cx="5334000" cy="3180383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./mainImage/screenshot_20231124_19464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t xml:space="preserve"> </w:t>
      </w:r>
      <w:r>
        <w:rPr>
          <w:noProof/>
        </w:rPr>
        <w:drawing>
          <wp:inline distT="0" distB="0" distL="0" distR="0" wp14:anchorId="6E68BA09" wp14:editId="42B5D49E">
            <wp:extent cx="5334000" cy="4602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./mainImage/screenshot_20231124_19473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E84D8" w14:textId="77777777" w:rsidR="00353D05" w:rsidRDefault="00000000">
      <w:pPr>
        <w:numPr>
          <w:ilvl w:val="0"/>
          <w:numId w:val="25"/>
        </w:numPr>
      </w:pPr>
      <w:r>
        <w:t>分离计算</w:t>
      </w:r>
    </w:p>
    <w:p w14:paraId="7DAB3AB1" w14:textId="77777777" w:rsidR="00353D05" w:rsidRDefault="00000000">
      <w:pPr>
        <w:numPr>
          <w:ilvl w:val="0"/>
          <w:numId w:val="1"/>
        </w:numPr>
      </w:pPr>
      <w:r>
        <w:t>将某些计算移动到记录的计算图之外</w:t>
      </w:r>
      <w:r>
        <w:t xml:space="preserve"> </w:t>
      </w:r>
      <w:r>
        <w:t>梯度不会向后流经</w:t>
      </w:r>
      <w:r>
        <w:t xml:space="preserve"> u </w:t>
      </w:r>
      <w:r>
        <w:t>到</w:t>
      </w:r>
      <w:r>
        <w:t xml:space="preserve"> x .detach</w:t>
      </w:r>
    </w:p>
    <w:p w14:paraId="2CF78B9E" w14:textId="77777777" w:rsidR="00353D05" w:rsidRDefault="00000000">
      <w:pPr>
        <w:numPr>
          <w:ilvl w:val="0"/>
          <w:numId w:val="25"/>
        </w:numPr>
      </w:pPr>
      <w:r>
        <w:t xml:space="preserve">Python </w:t>
      </w:r>
      <w:r>
        <w:t>控制流的梯度计算</w:t>
      </w:r>
    </w:p>
    <w:p w14:paraId="2FB3F4DB" w14:textId="77777777" w:rsidR="00353D05" w:rsidRDefault="00000000">
      <w:pPr>
        <w:numPr>
          <w:ilvl w:val="0"/>
          <w:numId w:val="1"/>
        </w:numPr>
      </w:pPr>
      <w:r>
        <w:t>即使构建函数的计算图需要通过</w:t>
      </w:r>
      <w:r>
        <w:t xml:space="preserve"> Python </w:t>
      </w:r>
      <w:r>
        <w:t>控制流（例如，条件、循环或任意函数调用），我们仍然可以计算得到的变量的梯度</w:t>
      </w:r>
    </w:p>
    <w:p w14:paraId="25C541D6" w14:textId="77777777" w:rsidR="00353D05" w:rsidRDefault="00000000">
      <w:pPr>
        <w:pStyle w:val="3"/>
      </w:pPr>
      <w:bookmarkStart w:id="26" w:name="概率"/>
      <w:bookmarkEnd w:id="25"/>
      <w:r>
        <w:t xml:space="preserve">TODO </w:t>
      </w:r>
      <w:r>
        <w:t>概率</w:t>
      </w:r>
    </w:p>
    <w:p w14:paraId="1B7B8523" w14:textId="77777777" w:rsidR="00353D05" w:rsidRDefault="00000000">
      <w:pPr>
        <w:numPr>
          <w:ilvl w:val="0"/>
          <w:numId w:val="27"/>
        </w:numPr>
      </w:pPr>
      <w:r>
        <w:t>基本概率论</w:t>
      </w:r>
    </w:p>
    <w:p w14:paraId="6CAF53BF" w14:textId="77777777" w:rsidR="00353D05" w:rsidRDefault="00000000">
      <w:pPr>
        <w:numPr>
          <w:ilvl w:val="1"/>
          <w:numId w:val="28"/>
        </w:numPr>
      </w:pPr>
      <w:r>
        <w:t>概率论公理</w:t>
      </w:r>
    </w:p>
    <w:p w14:paraId="1D2CC3E5" w14:textId="77777777" w:rsidR="00353D05" w:rsidRDefault="00000000">
      <w:pPr>
        <w:numPr>
          <w:ilvl w:val="1"/>
          <w:numId w:val="28"/>
        </w:numPr>
      </w:pPr>
      <w:r>
        <w:t>随机变量</w:t>
      </w:r>
    </w:p>
    <w:p w14:paraId="5963E542" w14:textId="77777777" w:rsidR="00353D05" w:rsidRDefault="00000000">
      <w:pPr>
        <w:numPr>
          <w:ilvl w:val="0"/>
          <w:numId w:val="27"/>
        </w:numPr>
      </w:pPr>
      <w:r>
        <w:t>处理多个随机变量</w:t>
      </w:r>
    </w:p>
    <w:p w14:paraId="685EF03D" w14:textId="77777777" w:rsidR="00353D05" w:rsidRDefault="00000000">
      <w:pPr>
        <w:numPr>
          <w:ilvl w:val="1"/>
          <w:numId w:val="29"/>
        </w:numPr>
      </w:pPr>
      <w:r>
        <w:t>联合概率</w:t>
      </w:r>
    </w:p>
    <w:p w14:paraId="1D333725" w14:textId="77777777" w:rsidR="00353D05" w:rsidRDefault="00000000">
      <w:pPr>
        <w:numPr>
          <w:ilvl w:val="1"/>
          <w:numId w:val="29"/>
        </w:numPr>
      </w:pPr>
      <w:r>
        <w:lastRenderedPageBreak/>
        <w:t>条件概率</w:t>
      </w:r>
    </w:p>
    <w:p w14:paraId="50D737E5" w14:textId="77777777" w:rsidR="00353D05" w:rsidRDefault="00000000">
      <w:pPr>
        <w:numPr>
          <w:ilvl w:val="1"/>
          <w:numId w:val="29"/>
        </w:numPr>
      </w:pPr>
      <w:r>
        <w:t>贝叶斯定理</w:t>
      </w:r>
    </w:p>
    <w:p w14:paraId="6B882188" w14:textId="77777777" w:rsidR="00353D05" w:rsidRDefault="00000000">
      <w:pPr>
        <w:numPr>
          <w:ilvl w:val="1"/>
          <w:numId w:val="29"/>
        </w:numPr>
      </w:pPr>
      <w:r>
        <w:t>边际化</w:t>
      </w:r>
    </w:p>
    <w:p w14:paraId="607B5A56" w14:textId="77777777" w:rsidR="00353D05" w:rsidRDefault="00000000">
      <w:pPr>
        <w:numPr>
          <w:ilvl w:val="1"/>
          <w:numId w:val="29"/>
        </w:numPr>
      </w:pPr>
      <w:r>
        <w:t>独立性</w:t>
      </w:r>
    </w:p>
    <w:p w14:paraId="77457FDD" w14:textId="77777777" w:rsidR="00353D05" w:rsidRDefault="00000000">
      <w:pPr>
        <w:numPr>
          <w:ilvl w:val="1"/>
          <w:numId w:val="29"/>
        </w:numPr>
      </w:pPr>
      <w:r>
        <w:t>应用</w:t>
      </w:r>
    </w:p>
    <w:p w14:paraId="40472D55" w14:textId="77777777" w:rsidR="00353D05" w:rsidRDefault="00000000">
      <w:pPr>
        <w:numPr>
          <w:ilvl w:val="0"/>
          <w:numId w:val="27"/>
        </w:numPr>
      </w:pPr>
      <w:r>
        <w:t>期望和方差</w:t>
      </w:r>
    </w:p>
    <w:p w14:paraId="05A2ED06" w14:textId="77777777" w:rsidR="00353D05" w:rsidRDefault="00000000">
      <w:pPr>
        <w:pStyle w:val="3"/>
      </w:pPr>
      <w:bookmarkStart w:id="27" w:name="查阅文档"/>
      <w:bookmarkEnd w:id="26"/>
      <w:r>
        <w:t>查阅文档</w:t>
      </w:r>
    </w:p>
    <w:p w14:paraId="566BBC2C" w14:textId="77777777" w:rsidR="00353D05" w:rsidRDefault="00000000">
      <w:pPr>
        <w:numPr>
          <w:ilvl w:val="0"/>
          <w:numId w:val="30"/>
        </w:numPr>
      </w:pPr>
      <w:r>
        <w:t>查找模块中的所有函数和类</w:t>
      </w:r>
    </w:p>
    <w:p w14:paraId="7E1EB846" w14:textId="77777777" w:rsidR="00353D05" w:rsidRDefault="00000000">
      <w:pPr>
        <w:numPr>
          <w:ilvl w:val="0"/>
          <w:numId w:val="30"/>
        </w:numPr>
      </w:pPr>
      <w:r>
        <w:t>查找特定函数和类的用法</w:t>
      </w:r>
    </w:p>
    <w:p w14:paraId="7B9062E4" w14:textId="77777777" w:rsidR="00353D05" w:rsidRDefault="00000000">
      <w:pPr>
        <w:pStyle w:val="2"/>
      </w:pPr>
      <w:bookmarkStart w:id="28" w:name="线性神经网络"/>
      <w:bookmarkEnd w:id="20"/>
      <w:bookmarkEnd w:id="27"/>
      <w:r>
        <w:t>线性神经网络</w:t>
      </w:r>
    </w:p>
    <w:p w14:paraId="6D2EC2A1" w14:textId="77777777" w:rsidR="00353D05" w:rsidRDefault="00000000">
      <w:pPr>
        <w:pStyle w:val="3"/>
      </w:pPr>
      <w:bookmarkStart w:id="29" w:name="线性回归"/>
      <w:r>
        <w:t>线性回归</w:t>
      </w:r>
    </w:p>
    <w:p w14:paraId="35ED99CB" w14:textId="77777777" w:rsidR="00353D05" w:rsidRDefault="00000000">
      <w:pPr>
        <w:numPr>
          <w:ilvl w:val="0"/>
          <w:numId w:val="31"/>
        </w:numPr>
      </w:pPr>
      <w:r>
        <w:t>线性回归的基本元素</w:t>
      </w:r>
    </w:p>
    <w:p w14:paraId="7731CB99" w14:textId="77777777" w:rsidR="00353D05" w:rsidRDefault="00000000">
      <w:pPr>
        <w:numPr>
          <w:ilvl w:val="1"/>
          <w:numId w:val="32"/>
        </w:numPr>
      </w:pPr>
      <w:r>
        <w:t>线性模型</w:t>
      </w:r>
    </w:p>
    <w:p w14:paraId="4C5C9807" w14:textId="77777777" w:rsidR="00353D05" w:rsidRDefault="00000000">
      <w:pPr>
        <w:numPr>
          <w:ilvl w:val="1"/>
          <w:numId w:val="32"/>
        </w:numPr>
      </w:pPr>
      <w:r>
        <w:t>损失函数</w:t>
      </w:r>
    </w:p>
    <w:p w14:paraId="174130AB" w14:textId="77777777" w:rsidR="00353D05" w:rsidRDefault="00000000">
      <w:pPr>
        <w:numPr>
          <w:ilvl w:val="1"/>
          <w:numId w:val="32"/>
        </w:numPr>
      </w:pPr>
      <w:r>
        <w:t>解析解</w:t>
      </w:r>
    </w:p>
    <w:p w14:paraId="3AF4C7B8" w14:textId="77777777" w:rsidR="00353D05" w:rsidRDefault="00000000">
      <w:pPr>
        <w:numPr>
          <w:ilvl w:val="1"/>
          <w:numId w:val="32"/>
        </w:numPr>
      </w:pPr>
      <w:r>
        <w:t>随机梯度下降</w:t>
      </w:r>
    </w:p>
    <w:p w14:paraId="5B9EAF24" w14:textId="77777777" w:rsidR="00353D05" w:rsidRDefault="00000000">
      <w:pPr>
        <w:numPr>
          <w:ilvl w:val="1"/>
          <w:numId w:val="32"/>
        </w:numPr>
      </w:pPr>
      <w:r>
        <w:t>用模型进行预测</w:t>
      </w:r>
    </w:p>
    <w:p w14:paraId="71B1D4FD" w14:textId="77777777" w:rsidR="00353D05" w:rsidRDefault="00000000">
      <w:pPr>
        <w:numPr>
          <w:ilvl w:val="0"/>
          <w:numId w:val="31"/>
        </w:numPr>
      </w:pPr>
      <w:r>
        <w:t>矢量化加速</w:t>
      </w:r>
    </w:p>
    <w:p w14:paraId="4E44D0BD" w14:textId="77777777" w:rsidR="00353D05" w:rsidRDefault="00000000">
      <w:pPr>
        <w:numPr>
          <w:ilvl w:val="0"/>
          <w:numId w:val="31"/>
        </w:numPr>
      </w:pPr>
      <w:r>
        <w:t>正态分布与平方损失</w:t>
      </w:r>
    </w:p>
    <w:p w14:paraId="4108D2FA" w14:textId="77777777" w:rsidR="00353D05" w:rsidRDefault="00000000">
      <w:pPr>
        <w:numPr>
          <w:ilvl w:val="0"/>
          <w:numId w:val="31"/>
        </w:numPr>
      </w:pPr>
      <w:r>
        <w:t>从线性回归到深度网络</w:t>
      </w:r>
    </w:p>
    <w:p w14:paraId="0A92A561" w14:textId="77777777" w:rsidR="00353D05" w:rsidRDefault="00000000">
      <w:pPr>
        <w:numPr>
          <w:ilvl w:val="1"/>
          <w:numId w:val="33"/>
        </w:numPr>
      </w:pPr>
      <w:r>
        <w:t>神经网络图</w:t>
      </w:r>
    </w:p>
    <w:p w14:paraId="36DF2493" w14:textId="77777777" w:rsidR="00353D05" w:rsidRDefault="00000000">
      <w:pPr>
        <w:numPr>
          <w:ilvl w:val="1"/>
          <w:numId w:val="33"/>
        </w:numPr>
      </w:pPr>
      <w:r>
        <w:t>生物学</w:t>
      </w:r>
    </w:p>
    <w:p w14:paraId="298AE6EF" w14:textId="77777777" w:rsidR="00353D05" w:rsidRDefault="00000000">
      <w:pPr>
        <w:pStyle w:val="3"/>
      </w:pPr>
      <w:bookmarkStart w:id="30" w:name="线性回归的从零开始实现"/>
      <w:bookmarkEnd w:id="29"/>
      <w:r>
        <w:t>线性回归的从零开始实现</w:t>
      </w:r>
    </w:p>
    <w:p w14:paraId="50CA15E5" w14:textId="77777777" w:rsidR="00353D05" w:rsidRDefault="00000000">
      <w:pPr>
        <w:numPr>
          <w:ilvl w:val="0"/>
          <w:numId w:val="34"/>
        </w:numPr>
      </w:pPr>
      <w:r>
        <w:t>生成数据集</w:t>
      </w:r>
    </w:p>
    <w:p w14:paraId="73B6DF6F" w14:textId="77777777" w:rsidR="00353D05" w:rsidRDefault="00000000">
      <w:pPr>
        <w:numPr>
          <w:ilvl w:val="0"/>
          <w:numId w:val="34"/>
        </w:numPr>
      </w:pPr>
      <w:r>
        <w:t>读取数据集</w:t>
      </w:r>
    </w:p>
    <w:p w14:paraId="49A69F15" w14:textId="77777777" w:rsidR="00353D05" w:rsidRDefault="00000000">
      <w:pPr>
        <w:numPr>
          <w:ilvl w:val="0"/>
          <w:numId w:val="34"/>
        </w:numPr>
      </w:pPr>
      <w:r>
        <w:t>初始化模型参数</w:t>
      </w:r>
    </w:p>
    <w:p w14:paraId="1831C8EA" w14:textId="77777777" w:rsidR="00353D05" w:rsidRDefault="00000000">
      <w:pPr>
        <w:numPr>
          <w:ilvl w:val="0"/>
          <w:numId w:val="34"/>
        </w:numPr>
      </w:pPr>
      <w:r>
        <w:lastRenderedPageBreak/>
        <w:t>定义模型</w:t>
      </w:r>
    </w:p>
    <w:p w14:paraId="48F57C25" w14:textId="77777777" w:rsidR="00353D05" w:rsidRDefault="00000000">
      <w:pPr>
        <w:numPr>
          <w:ilvl w:val="0"/>
          <w:numId w:val="34"/>
        </w:numPr>
      </w:pPr>
      <w:r>
        <w:t>定义损失函数</w:t>
      </w:r>
    </w:p>
    <w:p w14:paraId="0CA867B1" w14:textId="77777777" w:rsidR="00353D05" w:rsidRDefault="00000000">
      <w:pPr>
        <w:numPr>
          <w:ilvl w:val="0"/>
          <w:numId w:val="34"/>
        </w:numPr>
      </w:pPr>
      <w:r>
        <w:t>定义优化算法</w:t>
      </w:r>
    </w:p>
    <w:p w14:paraId="680A38AD" w14:textId="7538DD28" w:rsidR="00353D05" w:rsidRDefault="00000000" w:rsidP="00C23BBB">
      <w:pPr>
        <w:numPr>
          <w:ilvl w:val="0"/>
          <w:numId w:val="34"/>
        </w:numPr>
      </w:pPr>
      <w:r>
        <w:t>训练</w:t>
      </w:r>
      <w:bookmarkStart w:id="31" w:name="bibliography"/>
      <w:bookmarkEnd w:id="0"/>
      <w:bookmarkEnd w:id="28"/>
      <w:bookmarkEnd w:id="30"/>
      <w:bookmarkEnd w:id="31"/>
    </w:p>
    <w:sectPr w:rsidR="00353D0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052EC" w14:textId="77777777" w:rsidR="00426D9B" w:rsidRDefault="00426D9B">
      <w:pPr>
        <w:spacing w:after="0"/>
      </w:pPr>
      <w:r>
        <w:separator/>
      </w:r>
    </w:p>
  </w:endnote>
  <w:endnote w:type="continuationSeparator" w:id="0">
    <w:p w14:paraId="19A287D0" w14:textId="77777777" w:rsidR="00426D9B" w:rsidRDefault="00426D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AA6F36" w14:textId="77777777" w:rsidR="00426D9B" w:rsidRDefault="00426D9B">
      <w:r>
        <w:separator/>
      </w:r>
    </w:p>
  </w:footnote>
  <w:footnote w:type="continuationSeparator" w:id="0">
    <w:p w14:paraId="3055FB71" w14:textId="77777777" w:rsidR="00426D9B" w:rsidRDefault="0042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6FAF3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5F12B4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847211648">
    <w:abstractNumId w:val="0"/>
  </w:num>
  <w:num w:numId="2" w16cid:durableId="18806302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579581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30560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69081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75632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526176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089989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374498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962277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72008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2528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923320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59439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033010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783928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785135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324864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13907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20947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02335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57641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87865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540589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333646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05359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762461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70530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8906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14349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849209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337092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378041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27076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221379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68362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1169747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338238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659817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8429405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28687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45092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2741672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02684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894851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914420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1758472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80261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86373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665205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917797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0605183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847008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8462819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454369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6938051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5174281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4958732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8335679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789814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4370189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995886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8479375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763036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7403251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1649329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9094162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620144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1745673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0910472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220487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2604536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1224551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351611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806867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510338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9838439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3519573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9720068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4774579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235675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8387618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5788282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4209032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7899319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1519806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1634554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7201771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35974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6707154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9848496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115881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999557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511913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3316429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8900768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6058444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20261766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1096215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864740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0471462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9933702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42302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5458705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1407304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4038410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4755672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8021863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2708650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104483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9727551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6864403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4965827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3487946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8658678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4148872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2982206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6985784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5079062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648410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7924332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114514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20670252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4243753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3613683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5165742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560143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286626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5469883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950545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3339216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1456555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8599752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9504280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5054861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9047285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3018899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20324186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8412374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18253900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5208250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2641137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740447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9541645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16359149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848639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16373675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4808540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816020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11978134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1074298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6438487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3967337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" w16cid:durableId="14711695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1929551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8382248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4214932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3719966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491727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1918326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7745906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 w16cid:durableId="4125090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8314119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6188766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728191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9682747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0393588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1571831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8051945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9989972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10481404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9050651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6140460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7759046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1631591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5566988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79645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20416672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903185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2046354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0778249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3396516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4822406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2026981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18644406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" w16cid:durableId="21007102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821799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5163373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467699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14227250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9242229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944452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4029428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996296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7565131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14502004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1708991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6690664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2306528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16494822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0668286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1169456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9900117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2841247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3745006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15048540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992366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19269128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14978385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1023416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0941294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" w16cid:durableId="14882039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16735315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" w16cid:durableId="4979676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" w16cid:durableId="2120823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" w16cid:durableId="16226920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3D05"/>
    <w:rsid w:val="00353D05"/>
    <w:rsid w:val="00426D9B"/>
    <w:rsid w:val="00935FE7"/>
    <w:rsid w:val="00C23BBB"/>
    <w:rsid w:val="00F950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5AF1C6"/>
  <w15:docId w15:val="{17A8C9A2-64A1-4DCB-8272-8D1A5D09C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/BaiduSyncdisk/foam-template-master/&#30740;&#31350;&#29983;/&#28145;&#24230;&#23398;&#20064;/ppt/part-0_4.pdf" TargetMode="External"/><Relationship Id="rId18" Type="http://schemas.openxmlformats.org/officeDocument/2006/relationships/hyperlink" Target="https://zhuanlan.zhihu.com/p/507328276" TargetMode="External"/><Relationship Id="rId26" Type="http://schemas.openxmlformats.org/officeDocument/2006/relationships/image" Target="media/image10.png"/><Relationship Id="rId39" Type="http://schemas.openxmlformats.org/officeDocument/2006/relationships/image" Target="media/image15.png"/><Relationship Id="rId21" Type="http://schemas.openxmlformats.org/officeDocument/2006/relationships/hyperlink" Target="https://d2l.ai/chapter_appendix-mathematics-for-deep-learning/geometry-linear-algebraic-ops.html" TargetMode="External"/><Relationship Id="rId34" Type="http://schemas.openxmlformats.org/officeDocument/2006/relationships/hyperlink" Target="https://www.zhihu.com/question/264192195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zhuanlan.zhihu.com/p/38431213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image" Target="media/image12.png"/><Relationship Id="rId41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/BaiduSyncdisk/foam-template-master/&#30740;&#31350;&#29983;/&#28145;&#24230;&#23398;&#20064;/ppt/part-0_3.pdf" TargetMode="External"/><Relationship Id="rId24" Type="http://schemas.openxmlformats.org/officeDocument/2006/relationships/image" Target="media/image8.png"/><Relationship Id="rId32" Type="http://schemas.openxmlformats.org/officeDocument/2006/relationships/hyperlink" Target="https://www.zhihu.com/question/528230648" TargetMode="External"/><Relationship Id="rId37" Type="http://schemas.openxmlformats.org/officeDocument/2006/relationships/image" Target="media/image13.png"/><Relationship Id="rId40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openxmlformats.org/officeDocument/2006/relationships/hyperlink" Target="file:///mnt/d/BaiduSyncdisk/foam-template-master/&#30740;&#31350;&#29983;/&#28145;&#24230;&#23398;&#20064;/matrix-cook-book.pdf" TargetMode="External"/><Relationship Id="rId36" Type="http://schemas.openxmlformats.org/officeDocument/2006/relationships/hyperlink" Target="file:///mnt/d/BaiduSyncdisk/foam-template-master/&#30740;&#31350;&#29983;/&#28145;&#24230;&#23398;&#20064;/ppt/part-0_7.pdf" TargetMode="External"/><Relationship Id="rId10" Type="http://schemas.openxmlformats.org/officeDocument/2006/relationships/hyperlink" Target="file:///d:/BaiduSyncdisk/foam-template-master/&#30740;&#31350;&#29983;/&#28145;&#24230;&#23398;&#20064;/ppt/part-0_2.pdf" TargetMode="External"/><Relationship Id="rId19" Type="http://schemas.openxmlformats.org/officeDocument/2006/relationships/image" Target="media/image5.png"/><Relationship Id="rId31" Type="http://schemas.openxmlformats.org/officeDocument/2006/relationships/hyperlink" Target="https://zhuanlan.zhihu.com/p/661750788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file:///d:/BaiduSyncdisk/foam-template-master/&#30740;&#31350;&#29983;/&#28145;&#24230;&#23398;&#20064;/d2l-zh/pytorch/chapter_preliminaries/ndarray.ipynb" TargetMode="External"/><Relationship Id="rId22" Type="http://schemas.openxmlformats.org/officeDocument/2006/relationships/hyperlink" Target="file:///mnt/d/BaiduSyncdisk/foam-template-master/&#30740;&#31350;&#29983;/&#28145;&#24230;&#23398;&#20064;/ppt/part-0_6.pdf" TargetMode="External"/><Relationship Id="rId27" Type="http://schemas.openxmlformats.org/officeDocument/2006/relationships/image" Target="media/image11.png"/><Relationship Id="rId30" Type="http://schemas.openxmlformats.org/officeDocument/2006/relationships/hyperlink" Target="https://zhuanlan.zhihu.com/p/629989192" TargetMode="External"/><Relationship Id="rId35" Type="http://schemas.openxmlformats.org/officeDocument/2006/relationships/hyperlink" Target="https://blog.csdn.net/daaikuaichuan/article/details/80620518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hyperlink" Target="id:2023-11-19T120056" TargetMode="External"/><Relationship Id="rId17" Type="http://schemas.openxmlformats.org/officeDocument/2006/relationships/hyperlink" Target="https://blog.csdn.net/zhinanpolang/article/details/104957513" TargetMode="External"/><Relationship Id="rId25" Type="http://schemas.openxmlformats.org/officeDocument/2006/relationships/image" Target="media/image9.png"/><Relationship Id="rId33" Type="http://schemas.openxmlformats.org/officeDocument/2006/relationships/hyperlink" Target="https://www.zhihu.com/question/25399811" TargetMode="External"/><Relationship Id="rId38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0</Pages>
  <Words>1466</Words>
  <Characters>8360</Characters>
  <Application>Microsoft Office Word</Application>
  <DocSecurity>0</DocSecurity>
  <Lines>69</Lines>
  <Paragraphs>19</Paragraphs>
  <ScaleCrop>false</ScaleCrop>
  <Company/>
  <LinksUpToDate>false</LinksUpToDate>
  <CharactersWithSpaces>9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动手学深度学习v2</dc:title>
  <dc:creator>jzdxdd-bjb</dc:creator>
  <cp:keywords/>
  <cp:lastModifiedBy>逸 杨</cp:lastModifiedBy>
  <cp:revision>4</cp:revision>
  <dcterms:created xsi:type="dcterms:W3CDTF">2023-11-25T03:27:00Z</dcterms:created>
  <dcterms:modified xsi:type="dcterms:W3CDTF">2023-11-25T03:31:00Z</dcterms:modified>
</cp:coreProperties>
</file>